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6EB7" w:rsidRDefault="005F6EB7" w:rsidP="005F6EB7">
      <w:pPr>
        <w:pStyle w:val="Heading1"/>
      </w:pPr>
      <w:r w:rsidRPr="00283BE4">
        <w:t>Instructi</w:t>
      </w:r>
      <w:r>
        <w:t>ons</w:t>
      </w:r>
    </w:p>
    <w:p w:rsidR="005F6EB7" w:rsidRPr="009A7E9F" w:rsidRDefault="005F6EB7" w:rsidP="00AB6CF4">
      <w:pPr>
        <w:pStyle w:val="ListParagraph"/>
        <w:spacing w:after="240"/>
        <w:ind w:left="714" w:hanging="357"/>
      </w:pPr>
      <w:r w:rsidRPr="009A7E9F">
        <w:t>This form captures information on your lean</w:t>
      </w:r>
      <w:r w:rsidR="00AB6CF4">
        <w:t>/CI</w:t>
      </w:r>
      <w:r w:rsidRPr="009A7E9F">
        <w:t xml:space="preserve"> roles</w:t>
      </w:r>
      <w:r w:rsidR="00AB6CF4">
        <w:t xml:space="preserve"> in employment</w:t>
      </w:r>
      <w:r w:rsidR="007C1428">
        <w:t xml:space="preserve"> </w:t>
      </w:r>
      <w:r w:rsidRPr="009A7E9F">
        <w:t>and qualifications.</w:t>
      </w:r>
    </w:p>
    <w:p w:rsidR="00782260" w:rsidRDefault="005F6EB7" w:rsidP="009B1B3B">
      <w:pPr>
        <w:pStyle w:val="ListParagraph"/>
        <w:spacing w:after="240"/>
        <w:ind w:left="714" w:hanging="357"/>
      </w:pPr>
      <w:r w:rsidRPr="009A7E9F">
        <w:t>Add text in the field for each category</w:t>
      </w:r>
      <w:r w:rsidR="00AB6CF4">
        <w:t>/</w:t>
      </w:r>
      <w:r w:rsidR="00782260">
        <w:t>section</w:t>
      </w:r>
      <w:r w:rsidR="002E7C5E">
        <w:t xml:space="preserve"> or select from a date box</w:t>
      </w:r>
      <w:r w:rsidR="00782260">
        <w:t>.</w:t>
      </w:r>
    </w:p>
    <w:p w:rsidR="00AB6CF4" w:rsidRDefault="005F6EB7" w:rsidP="009B1B3B">
      <w:pPr>
        <w:pStyle w:val="ListParagraph"/>
        <w:spacing w:after="240"/>
        <w:ind w:left="714" w:hanging="357"/>
      </w:pPr>
      <w:r w:rsidRPr="009A7E9F">
        <w:t xml:space="preserve">Send the completed form as an MS Word document to: </w:t>
      </w:r>
      <w:hyperlink r:id="rId8" w:history="1">
        <w:r w:rsidR="00564B78" w:rsidRPr="00F844F5">
          <w:rPr>
            <w:rStyle w:val="Hyperlink"/>
          </w:rPr>
          <w:t>membership@leancompetency.org</w:t>
        </w:r>
      </w:hyperlink>
    </w:p>
    <w:p w:rsidR="009A7E9F" w:rsidRPr="009A7E9F" w:rsidRDefault="009A7E9F" w:rsidP="00AB6CF4">
      <w:pPr>
        <w:pStyle w:val="ListParagraph"/>
        <w:spacing w:after="240"/>
        <w:ind w:left="714" w:hanging="357"/>
      </w:pPr>
      <w:r w:rsidRPr="009A7E9F">
        <w:t xml:space="preserve">Once submitted, your application will be </w:t>
      </w:r>
      <w:r w:rsidR="00564B78">
        <w:t>reviewed</w:t>
      </w:r>
      <w:r w:rsidRPr="009A7E9F">
        <w:t xml:space="preserve"> and you will be informed </w:t>
      </w:r>
      <w:r w:rsidR="00AB6CF4">
        <w:t>whether you</w:t>
      </w:r>
      <w:r w:rsidR="00564B78">
        <w:t>r</w:t>
      </w:r>
      <w:r w:rsidR="00AB6CF4">
        <w:t xml:space="preserve"> application has been </w:t>
      </w:r>
      <w:r w:rsidR="002E7C5E">
        <w:t>accepted</w:t>
      </w:r>
      <w:r w:rsidR="00AB6CF4">
        <w:t xml:space="preserve"> and</w:t>
      </w:r>
      <w:r w:rsidR="002E7C5E">
        <w:t>,</w:t>
      </w:r>
      <w:r w:rsidR="00564B78">
        <w:t xml:space="preserve"> if so</w:t>
      </w:r>
      <w:r w:rsidR="00AB6CF4">
        <w:t>,</w:t>
      </w:r>
      <w:r w:rsidR="00564B78">
        <w:t xml:space="preserve"> </w:t>
      </w:r>
      <w:r w:rsidR="00AB6CF4">
        <w:t>the next steps in the process</w:t>
      </w:r>
      <w:r w:rsidRPr="009A7E9F">
        <w:t>.</w:t>
      </w:r>
    </w:p>
    <w:p w:rsidR="001166A4" w:rsidRDefault="001166A4" w:rsidP="001166A4">
      <w:pPr>
        <w:rPr>
          <w:i/>
          <w:sz w:val="24"/>
        </w:rPr>
      </w:pPr>
    </w:p>
    <w:p w:rsidR="001166A4" w:rsidRPr="001166A4" w:rsidRDefault="001166A4" w:rsidP="001166A4">
      <w:pPr>
        <w:sectPr w:rsidR="001166A4" w:rsidRPr="001166A4" w:rsidSect="00564B78">
          <w:headerReference w:type="default" r:id="rId9"/>
          <w:footerReference w:type="default" r:id="rId10"/>
          <w:headerReference w:type="first" r:id="rId11"/>
          <w:type w:val="continuous"/>
          <w:pgSz w:w="11906" w:h="16838"/>
          <w:pgMar w:top="4820" w:right="1440" w:bottom="1440" w:left="1440" w:header="708" w:footer="708" w:gutter="0"/>
          <w:cols w:sep="1" w:space="709"/>
          <w:titlePg/>
          <w:docGrid w:linePitch="360"/>
        </w:sectPr>
      </w:pPr>
    </w:p>
    <w:p w:rsidR="00AB6CF4" w:rsidRDefault="00782260">
      <w:pPr>
        <w:spacing w:before="200" w:after="200" w:line="276" w:lineRule="auto"/>
        <w:rPr>
          <w:rFonts w:asciiTheme="minorHAnsi" w:hAnsiTheme="minorHAnsi"/>
          <w:b/>
          <w:bCs/>
          <w:caps/>
          <w:color w:val="000000" w:themeColor="text1"/>
          <w:spacing w:val="15"/>
          <w:sz w:val="28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98855</wp:posOffset>
                </wp:positionH>
                <wp:positionV relativeFrom="paragraph">
                  <wp:posOffset>3882969</wp:posOffset>
                </wp:positionV>
                <wp:extent cx="1491175" cy="427697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1175" cy="427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64B78" w:rsidRPr="00564B78" w:rsidRDefault="00564B7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64B78">
                              <w:rPr>
                                <w:sz w:val="18"/>
                                <w:szCs w:val="18"/>
                              </w:rPr>
                              <w:t>The LCS is a licenced service of Cardiff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78.65pt;margin-top:305.75pt;width:117.4pt;height:33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" fillcolor="white [3201]" stroked="f" strokeweight=".5pt">
                <v:textbox>
                  <w:txbxContent>
                    <w:p w:rsidR="00564B78" w:rsidRPr="00564B78" w:rsidRDefault="00564B78">
                      <w:pPr>
                        <w:rPr>
                          <w:sz w:val="18"/>
                          <w:szCs w:val="18"/>
                        </w:rPr>
                      </w:pPr>
                      <w:r w:rsidRPr="00564B78">
                        <w:rPr>
                          <w:sz w:val="18"/>
                          <w:szCs w:val="18"/>
                        </w:rPr>
                        <w:t>The LCS is a licenced service of Cardiff University</w:t>
                      </w:r>
                    </w:p>
                  </w:txbxContent>
                </v:textbox>
              </v:shape>
            </w:pict>
          </mc:Fallback>
        </mc:AlternateContent>
      </w:r>
      <w:r w:rsidR="00564B78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75748</wp:posOffset>
            </wp:positionH>
            <wp:positionV relativeFrom="margin">
              <wp:posOffset>6172346</wp:posOffset>
            </wp:positionV>
            <wp:extent cx="673735" cy="65278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35" cy="65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CF4">
        <w:br w:type="page"/>
      </w:r>
    </w:p>
    <w:p w:rsidR="006B6561" w:rsidRDefault="00F952C8" w:rsidP="005F6EB7">
      <w:pPr>
        <w:pStyle w:val="Heading1"/>
      </w:pPr>
      <w:r>
        <w:lastRenderedPageBreak/>
        <w:t>Personal Information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B6561" w:rsidTr="004E3E1C">
        <w:trPr>
          <w:trHeight w:val="443"/>
        </w:trPr>
        <w:tc>
          <w:tcPr>
            <w:tcW w:w="4890" w:type="dxa"/>
            <w:vAlign w:val="center"/>
          </w:tcPr>
          <w:p w:rsidR="006B6561" w:rsidRDefault="003A2178" w:rsidP="00004CC3">
            <w:pPr>
              <w:pStyle w:val="Heading6"/>
              <w:outlineLvl w:val="5"/>
            </w:pPr>
            <w:r w:rsidRPr="006B6561">
              <w:t>Name</w:t>
            </w:r>
          </w:p>
        </w:tc>
        <w:tc>
          <w:tcPr>
            <w:tcW w:w="4187" w:type="dxa"/>
            <w:vAlign w:val="center"/>
          </w:tcPr>
          <w:p w:rsidR="006B6561" w:rsidRDefault="003A2178" w:rsidP="00004CC3">
            <w:pPr>
              <w:pStyle w:val="Heading6"/>
              <w:outlineLvl w:val="5"/>
            </w:pPr>
            <w:r>
              <w:t>Telephone</w:t>
            </w:r>
          </w:p>
        </w:tc>
      </w:tr>
      <w:tr w:rsidR="006B6561" w:rsidTr="004E3E1C">
        <w:trPr>
          <w:trHeight w:val="404"/>
        </w:trPr>
        <w:sdt>
          <w:sdtPr>
            <w:id w:val="-849329662"/>
            <w:placeholder>
              <w:docPart w:val="DefaultPlaceholder_1081868574"/>
            </w:placeholder>
            <w15:color w:val="000000"/>
            <w15:appearance w15:val="hidden"/>
          </w:sdtPr>
          <w:sdtEndPr/>
          <w:sdtContent>
            <w:bookmarkStart w:id="0" w:name="_GoBack" w:displacedByCustomXml="next"/>
            <w:sdt>
              <w:sdtPr>
                <w:id w:val="638384012"/>
                <w:placeholder>
                  <w:docPart w:val="DefaultPlaceholder_1081868574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B6561" w:rsidRDefault="006A3C76" w:rsidP="006A3C76">
                    <w:pPr>
                      <w:spacing w:after="0"/>
                    </w:pPr>
                    <w:r w:rsidRPr="00B921E8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  <w:bookmarkEnd w:id="0" w:displacedByCustomXml="next"/>
          </w:sdtContent>
        </w:sdt>
        <w:sdt>
          <w:sdtPr>
            <w:id w:val="168116167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B6561" w:rsidRDefault="00782260" w:rsidP="001D1B0A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B6561" w:rsidTr="004E3E1C">
        <w:trPr>
          <w:trHeight w:val="412"/>
        </w:trPr>
        <w:tc>
          <w:tcPr>
            <w:tcW w:w="4890" w:type="dxa"/>
            <w:vAlign w:val="center"/>
          </w:tcPr>
          <w:p w:rsidR="006B6561" w:rsidRDefault="003A2178" w:rsidP="00004CC3">
            <w:pPr>
              <w:pStyle w:val="Heading6"/>
              <w:outlineLvl w:val="5"/>
            </w:pPr>
            <w:r>
              <w:t>Home Address</w:t>
            </w:r>
            <w:r w:rsidR="00FE30AF">
              <w:t xml:space="preserve">, </w:t>
            </w:r>
            <w:proofErr w:type="spellStart"/>
            <w:r w:rsidR="00FE30AF">
              <w:t>inc</w:t>
            </w:r>
            <w:proofErr w:type="spellEnd"/>
            <w:r w:rsidR="00FE30AF">
              <w:t xml:space="preserve"> postcode</w:t>
            </w:r>
          </w:p>
        </w:tc>
        <w:tc>
          <w:tcPr>
            <w:tcW w:w="4187" w:type="dxa"/>
            <w:vAlign w:val="center"/>
          </w:tcPr>
          <w:p w:rsidR="006B6561" w:rsidRDefault="003A2178" w:rsidP="00004CC3">
            <w:pPr>
              <w:pStyle w:val="Heading6"/>
              <w:outlineLvl w:val="5"/>
            </w:pPr>
            <w:r>
              <w:t>Email</w:t>
            </w:r>
          </w:p>
        </w:tc>
      </w:tr>
      <w:tr w:rsidR="003A2178" w:rsidTr="004E3E1C">
        <w:trPr>
          <w:trHeight w:val="419"/>
        </w:trPr>
        <w:sdt>
          <w:sdtPr>
            <w:id w:val="-157088127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890" w:type="dxa"/>
                <w:vAlign w:val="center"/>
              </w:tcPr>
              <w:p w:rsidR="003A2178" w:rsidRDefault="00782260" w:rsidP="001D1B0A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78375844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3A2178" w:rsidRDefault="00782260" w:rsidP="001D1B0A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6B6561" w:rsidRPr="005F6EB7" w:rsidRDefault="00F952C8" w:rsidP="005F6EB7">
      <w:pPr>
        <w:pStyle w:val="Heading1"/>
      </w:pPr>
      <w:r w:rsidRPr="005F6EB7">
        <w:t>Current Employ</w:t>
      </w:r>
      <w:r w:rsidR="00782260">
        <w:t>ment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046"/>
        <w:gridCol w:w="141"/>
      </w:tblGrid>
      <w:tr w:rsidR="006A3C76" w:rsidTr="004E3E1C">
        <w:trPr>
          <w:trHeight w:val="443"/>
        </w:trPr>
        <w:tc>
          <w:tcPr>
            <w:tcW w:w="4890" w:type="dxa"/>
            <w:vAlign w:val="center"/>
          </w:tcPr>
          <w:p w:rsidR="006A3C76" w:rsidRDefault="00782260" w:rsidP="006867EE">
            <w:pPr>
              <w:pStyle w:val="Heading6"/>
              <w:outlineLvl w:val="5"/>
            </w:pPr>
            <w:r w:rsidRPr="00782260">
              <w:t>Organisation</w:t>
            </w:r>
          </w:p>
        </w:tc>
        <w:tc>
          <w:tcPr>
            <w:tcW w:w="4187" w:type="dxa"/>
            <w:gridSpan w:val="2"/>
            <w:vAlign w:val="center"/>
          </w:tcPr>
          <w:p w:rsidR="006A3C76" w:rsidRDefault="006A3C76" w:rsidP="006867EE">
            <w:pPr>
              <w:pStyle w:val="Heading6"/>
              <w:outlineLvl w:val="5"/>
            </w:pPr>
            <w:r>
              <w:t>Date Joined</w:t>
            </w:r>
          </w:p>
        </w:tc>
      </w:tr>
      <w:tr w:rsidR="006A3C76" w:rsidTr="004E3E1C">
        <w:trPr>
          <w:trHeight w:val="404"/>
        </w:trPr>
        <w:sdt>
          <w:sdtPr>
            <w:id w:val="-468360930"/>
            <w:placeholder>
              <w:docPart w:val="FED7A0AF973E4D7E86807080305CB248"/>
            </w:placeholder>
            <w15:color w:val="000000"/>
            <w15:appearance w15:val="hidden"/>
          </w:sdtPr>
          <w:sdtEndPr/>
          <w:sdtContent>
            <w:sdt>
              <w:sdtPr>
                <w:id w:val="93903663"/>
                <w:placeholder>
                  <w:docPart w:val="FED7A0AF973E4D7E86807080305CB248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A3C76" w:rsidRDefault="006A3C76" w:rsidP="008D3069">
                    <w:pPr>
                      <w:spacing w:after="0"/>
                    </w:pPr>
                    <w:r w:rsidRPr="00B921E8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id w:val="-123845008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187" w:type="dxa"/>
                <w:gridSpan w:val="2"/>
                <w:vAlign w:val="center"/>
              </w:tcPr>
              <w:p w:rsidR="006A3C76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A3C76" w:rsidTr="004E3E1C">
        <w:trPr>
          <w:trHeight w:val="412"/>
        </w:trPr>
        <w:tc>
          <w:tcPr>
            <w:tcW w:w="4890" w:type="dxa"/>
            <w:vAlign w:val="center"/>
          </w:tcPr>
          <w:p w:rsidR="006A3C76" w:rsidRDefault="006A3C76" w:rsidP="006867EE">
            <w:pPr>
              <w:pStyle w:val="Heading6"/>
              <w:outlineLvl w:val="5"/>
            </w:pPr>
            <w:r>
              <w:t>Address</w:t>
            </w:r>
          </w:p>
        </w:tc>
        <w:tc>
          <w:tcPr>
            <w:tcW w:w="4187" w:type="dxa"/>
            <w:gridSpan w:val="2"/>
            <w:vAlign w:val="center"/>
          </w:tcPr>
          <w:p w:rsidR="006A3C76" w:rsidRDefault="00782260" w:rsidP="006867EE">
            <w:pPr>
              <w:pStyle w:val="Heading6"/>
              <w:outlineLvl w:val="5"/>
            </w:pPr>
            <w:r>
              <w:t>Job Title</w:t>
            </w:r>
          </w:p>
        </w:tc>
      </w:tr>
      <w:tr w:rsidR="006A3C76" w:rsidTr="004E3E1C">
        <w:trPr>
          <w:trHeight w:val="419"/>
        </w:trPr>
        <w:sdt>
          <w:sdtPr>
            <w:id w:val="2021118367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890" w:type="dxa"/>
                <w:vAlign w:val="center"/>
              </w:tcPr>
              <w:p w:rsidR="006A3C76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582412237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187" w:type="dxa"/>
                <w:gridSpan w:val="2"/>
                <w:vAlign w:val="center"/>
              </w:tcPr>
              <w:p w:rsidR="006A3C76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A3C76" w:rsidTr="004E3E1C">
        <w:trPr>
          <w:trHeight w:val="419"/>
        </w:trPr>
        <w:tc>
          <w:tcPr>
            <w:tcW w:w="9077" w:type="dxa"/>
            <w:gridSpan w:val="3"/>
            <w:vAlign w:val="center"/>
          </w:tcPr>
          <w:p w:rsidR="006A3C76" w:rsidRDefault="00782260" w:rsidP="006867EE">
            <w:pPr>
              <w:pStyle w:val="Heading6"/>
              <w:outlineLvl w:val="5"/>
            </w:pPr>
            <w:r>
              <w:t>Role &amp; Responsibilities</w:t>
            </w:r>
          </w:p>
        </w:tc>
      </w:tr>
      <w:tr w:rsidR="006A3C76" w:rsidTr="004E3E1C">
        <w:trPr>
          <w:trHeight w:val="419"/>
        </w:trPr>
        <w:sdt>
          <w:sdtPr>
            <w:id w:val="63861206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077" w:type="dxa"/>
                <w:gridSpan w:val="3"/>
                <w:vAlign w:val="center"/>
              </w:tcPr>
              <w:p w:rsidR="006A3C76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04CC3" w:rsidTr="00004CC3">
        <w:trPr>
          <w:gridAfter w:val="1"/>
          <w:wAfter w:w="141" w:type="dxa"/>
          <w:trHeight w:val="419"/>
        </w:trPr>
        <w:tc>
          <w:tcPr>
            <w:tcW w:w="8936" w:type="dxa"/>
            <w:gridSpan w:val="2"/>
            <w:vAlign w:val="center"/>
          </w:tcPr>
          <w:p w:rsidR="00004CC3" w:rsidRDefault="00004CC3" w:rsidP="0090722F">
            <w:pPr>
              <w:spacing w:after="0"/>
            </w:pPr>
          </w:p>
        </w:tc>
      </w:tr>
    </w:tbl>
    <w:p w:rsidR="00E540D4" w:rsidRDefault="00F952C8" w:rsidP="005F6EB7">
      <w:pPr>
        <w:pStyle w:val="Heading1"/>
      </w:pPr>
      <w:r>
        <w:t xml:space="preserve">Previous </w:t>
      </w:r>
      <w:r w:rsidR="00564B78">
        <w:t>Roles</w:t>
      </w:r>
      <w:r w:rsidR="00782260">
        <w:t xml:space="preserve"> (Up to </w:t>
      </w:r>
      <w:r w:rsidR="002E7C5E">
        <w:t>Four</w:t>
      </w:r>
      <w:r w:rsidR="00782260">
        <w:t>)</w:t>
      </w:r>
    </w:p>
    <w:tbl>
      <w:tblPr>
        <w:tblStyle w:val="TableGrid"/>
        <w:tblW w:w="921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  <w:gridCol w:w="142"/>
      </w:tblGrid>
      <w:tr w:rsidR="006D1D2B" w:rsidTr="006867EE">
        <w:trPr>
          <w:gridAfter w:val="1"/>
          <w:wAfter w:w="142" w:type="dxa"/>
          <w:trHeight w:val="443"/>
        </w:trPr>
        <w:tc>
          <w:tcPr>
            <w:tcW w:w="4890" w:type="dxa"/>
            <w:vAlign w:val="center"/>
          </w:tcPr>
          <w:p w:rsidR="006D1D2B" w:rsidRDefault="00782260" w:rsidP="006867EE">
            <w:pPr>
              <w:pStyle w:val="Heading6"/>
              <w:outlineLvl w:val="5"/>
            </w:pPr>
            <w:r>
              <w:t>Organisation</w:t>
            </w:r>
            <w:r w:rsidR="006D1D2B">
              <w:t xml:space="preserve"> </w:t>
            </w:r>
            <w:r w:rsidR="00564B78">
              <w:t>1</w:t>
            </w:r>
          </w:p>
        </w:tc>
        <w:tc>
          <w:tcPr>
            <w:tcW w:w="4187" w:type="dxa"/>
            <w:vAlign w:val="center"/>
          </w:tcPr>
          <w:p w:rsidR="006D1D2B" w:rsidRDefault="006D1D2B" w:rsidP="006867EE">
            <w:pPr>
              <w:pStyle w:val="Heading6"/>
              <w:outlineLvl w:val="5"/>
            </w:pPr>
            <w:r>
              <w:t>Dates</w:t>
            </w:r>
          </w:p>
        </w:tc>
      </w:tr>
      <w:tr w:rsidR="006D1D2B" w:rsidTr="006867EE">
        <w:trPr>
          <w:gridAfter w:val="1"/>
          <w:wAfter w:w="142" w:type="dxa"/>
          <w:trHeight w:val="404"/>
        </w:trPr>
        <w:sdt>
          <w:sdtPr>
            <w:id w:val="780064492"/>
            <w:placeholder>
              <w:docPart w:val="C05321B29553492A80F796A98D9B0650"/>
            </w:placeholder>
            <w15:color w:val="000000"/>
            <w15:appearance w15:val="hidden"/>
          </w:sdtPr>
          <w:sdtEndPr/>
          <w:sdtContent>
            <w:sdt>
              <w:sdtPr>
                <w:id w:val="2089343281"/>
                <w:placeholder>
                  <w:docPart w:val="C05321B29553492A80F796A98D9B0650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Default="006D1D2B" w:rsidP="008D3069">
                    <w:pPr>
                      <w:spacing w:after="0"/>
                    </w:pPr>
                    <w:r w:rsidRPr="00B921E8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id w:val="-1714410387"/>
            <w:placeholder>
              <w:docPart w:val="C05321B29553492A80F796A98D9B0650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D1D2B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D1D2B" w:rsidTr="006867EE">
        <w:trPr>
          <w:gridAfter w:val="1"/>
          <w:wAfter w:w="142" w:type="dxa"/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782260" w:rsidP="006867EE">
            <w:pPr>
              <w:pStyle w:val="Heading6"/>
              <w:outlineLvl w:val="5"/>
            </w:pPr>
            <w:r w:rsidRPr="00782260">
              <w:t>Role</w:t>
            </w:r>
          </w:p>
        </w:tc>
      </w:tr>
      <w:tr w:rsidR="006D1D2B" w:rsidTr="00C36C70">
        <w:trPr>
          <w:gridAfter w:val="1"/>
          <w:wAfter w:w="142" w:type="dxa"/>
          <w:trHeight w:val="419"/>
        </w:trPr>
        <w:sdt>
          <w:sdtPr>
            <w:id w:val="-1540820546"/>
            <w:placeholder>
              <w:docPart w:val="C0F922AA40164E1BA5F46BC46EDA095B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tcBorders>
                  <w:bottom w:val="single" w:sz="8" w:space="0" w:color="1F497D" w:themeColor="text2"/>
                </w:tcBorders>
                <w:vAlign w:val="center"/>
              </w:tcPr>
              <w:p w:rsidR="006D1D2B" w:rsidRDefault="006D1D2B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D1D2B" w:rsidTr="00C36C70">
        <w:trPr>
          <w:gridAfter w:val="1"/>
          <w:wAfter w:w="142" w:type="dxa"/>
          <w:trHeight w:val="443"/>
        </w:trPr>
        <w:tc>
          <w:tcPr>
            <w:tcW w:w="4890" w:type="dxa"/>
            <w:tcBorders>
              <w:top w:val="single" w:sz="8" w:space="0" w:color="1F497D" w:themeColor="text2"/>
              <w:bottom w:val="nil"/>
            </w:tcBorders>
            <w:vAlign w:val="center"/>
          </w:tcPr>
          <w:p w:rsidR="006D1D2B" w:rsidRDefault="00782260" w:rsidP="006867EE">
            <w:pPr>
              <w:pStyle w:val="Heading6"/>
              <w:outlineLvl w:val="5"/>
            </w:pPr>
            <w:r w:rsidRPr="00782260">
              <w:t xml:space="preserve">Organisation </w:t>
            </w:r>
            <w:r w:rsidR="00564B78">
              <w:t>2</w:t>
            </w:r>
          </w:p>
        </w:tc>
        <w:tc>
          <w:tcPr>
            <w:tcW w:w="4187" w:type="dxa"/>
            <w:tcBorders>
              <w:top w:val="single" w:sz="8" w:space="0" w:color="1F497D" w:themeColor="text2"/>
              <w:bottom w:val="nil"/>
            </w:tcBorders>
            <w:vAlign w:val="center"/>
          </w:tcPr>
          <w:p w:rsidR="006D1D2B" w:rsidRDefault="006D1D2B" w:rsidP="006867EE">
            <w:pPr>
              <w:pStyle w:val="Heading6"/>
              <w:outlineLvl w:val="5"/>
            </w:pPr>
            <w:r>
              <w:t>Dates</w:t>
            </w:r>
          </w:p>
        </w:tc>
      </w:tr>
      <w:tr w:rsidR="006D1D2B" w:rsidTr="006867EE">
        <w:trPr>
          <w:gridAfter w:val="1"/>
          <w:wAfter w:w="142" w:type="dxa"/>
          <w:trHeight w:val="404"/>
        </w:trPr>
        <w:sdt>
          <w:sdtPr>
            <w:id w:val="1329707497"/>
            <w:placeholder>
              <w:docPart w:val="3204741BCBD64416942C82351A0CE410"/>
            </w:placeholder>
            <w15:color w:val="000000"/>
            <w15:appearance w15:val="hidden"/>
          </w:sdtPr>
          <w:sdtEndPr/>
          <w:sdtContent>
            <w:sdt>
              <w:sdtPr>
                <w:id w:val="-1844932936"/>
                <w:placeholder>
                  <w:docPart w:val="3204741BCBD64416942C82351A0CE410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tcBorders>
                      <w:top w:val="nil"/>
                    </w:tcBorders>
                    <w:vAlign w:val="center"/>
                  </w:tcPr>
                  <w:p w:rsidR="006D1D2B" w:rsidRDefault="006D1D2B" w:rsidP="008D3069">
                    <w:pPr>
                      <w:spacing w:after="0"/>
                    </w:pPr>
                    <w:r w:rsidRPr="00B921E8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id w:val="2039077852"/>
            <w:placeholder>
              <w:docPart w:val="3204741BCBD64416942C82351A0CE410"/>
            </w:placeholder>
            <w:showingPlcHdr/>
          </w:sdtPr>
          <w:sdtEndPr/>
          <w:sdtContent>
            <w:tc>
              <w:tcPr>
                <w:tcW w:w="4187" w:type="dxa"/>
                <w:tcBorders>
                  <w:top w:val="nil"/>
                </w:tcBorders>
                <w:vAlign w:val="center"/>
              </w:tcPr>
              <w:p w:rsidR="006D1D2B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D1D2B" w:rsidTr="006867EE">
        <w:trPr>
          <w:gridAfter w:val="1"/>
          <w:wAfter w:w="142" w:type="dxa"/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782260" w:rsidP="006867EE">
            <w:pPr>
              <w:pStyle w:val="Heading6"/>
              <w:outlineLvl w:val="5"/>
            </w:pPr>
            <w:r w:rsidRPr="00782260">
              <w:t>Role</w:t>
            </w:r>
          </w:p>
        </w:tc>
      </w:tr>
      <w:tr w:rsidR="006D1D2B" w:rsidTr="00C36C70">
        <w:trPr>
          <w:gridAfter w:val="1"/>
          <w:wAfter w:w="142" w:type="dxa"/>
          <w:trHeight w:val="419"/>
        </w:trPr>
        <w:sdt>
          <w:sdtPr>
            <w:id w:val="-459884675"/>
            <w:placeholder>
              <w:docPart w:val="9FECAF51FDF448E084B78E882D34AE04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tcBorders>
                  <w:bottom w:val="single" w:sz="8" w:space="0" w:color="1F497D" w:themeColor="text2"/>
                </w:tcBorders>
                <w:vAlign w:val="center"/>
              </w:tcPr>
              <w:p w:rsidR="006D1D2B" w:rsidRDefault="006D1D2B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D1D2B" w:rsidTr="00C36C70">
        <w:trPr>
          <w:gridAfter w:val="1"/>
          <w:wAfter w:w="142" w:type="dxa"/>
          <w:trHeight w:val="443"/>
        </w:trPr>
        <w:tc>
          <w:tcPr>
            <w:tcW w:w="4890" w:type="dxa"/>
            <w:tcBorders>
              <w:top w:val="single" w:sz="8" w:space="0" w:color="1F497D" w:themeColor="text2"/>
              <w:bottom w:val="single" w:sz="4" w:space="0" w:color="A6A6A6" w:themeColor="background1" w:themeShade="A6"/>
            </w:tcBorders>
            <w:vAlign w:val="center"/>
          </w:tcPr>
          <w:p w:rsidR="006D1D2B" w:rsidRDefault="00782260" w:rsidP="006867EE">
            <w:pPr>
              <w:pStyle w:val="Heading6"/>
              <w:outlineLvl w:val="5"/>
            </w:pPr>
            <w:r w:rsidRPr="00782260">
              <w:t xml:space="preserve">Organisation </w:t>
            </w:r>
            <w:r w:rsidR="00564B78">
              <w:t>3</w:t>
            </w:r>
          </w:p>
        </w:tc>
        <w:tc>
          <w:tcPr>
            <w:tcW w:w="4187" w:type="dxa"/>
            <w:tcBorders>
              <w:top w:val="single" w:sz="8" w:space="0" w:color="1F497D" w:themeColor="text2"/>
              <w:bottom w:val="single" w:sz="4" w:space="0" w:color="A6A6A6" w:themeColor="background1" w:themeShade="A6"/>
            </w:tcBorders>
            <w:vAlign w:val="center"/>
          </w:tcPr>
          <w:p w:rsidR="006D1D2B" w:rsidRDefault="006D1D2B" w:rsidP="006867EE">
            <w:pPr>
              <w:pStyle w:val="Heading6"/>
              <w:outlineLvl w:val="5"/>
            </w:pPr>
            <w:r>
              <w:t>Dates</w:t>
            </w:r>
          </w:p>
        </w:tc>
      </w:tr>
      <w:tr w:rsidR="006D1D2B" w:rsidTr="00C36C70">
        <w:trPr>
          <w:gridAfter w:val="1"/>
          <w:wAfter w:w="142" w:type="dxa"/>
          <w:trHeight w:val="404"/>
        </w:trPr>
        <w:sdt>
          <w:sdtPr>
            <w:id w:val="1229803684"/>
            <w:placeholder>
              <w:docPart w:val="2C5703B9B7C54288AE6906FB688055B3"/>
            </w:placeholder>
            <w15:color w:val="000000"/>
            <w15:appearance w15:val="hidden"/>
          </w:sdtPr>
          <w:sdtEndPr/>
          <w:sdtContent>
            <w:sdt>
              <w:sdtPr>
                <w:id w:val="-118221745"/>
                <w:placeholder>
                  <w:docPart w:val="2C5703B9B7C54288AE6906FB688055B3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tcBorders>
                      <w:top w:val="single" w:sz="4" w:space="0" w:color="A6A6A6" w:themeColor="background1" w:themeShade="A6"/>
                    </w:tcBorders>
                    <w:vAlign w:val="center"/>
                  </w:tcPr>
                  <w:p w:rsidR="006D1D2B" w:rsidRDefault="006D1D2B" w:rsidP="008D3069">
                    <w:pPr>
                      <w:spacing w:after="0"/>
                    </w:pPr>
                    <w:r w:rsidRPr="00B921E8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id w:val="1997372914"/>
            <w:placeholder>
              <w:docPart w:val="2C5703B9B7C54288AE6906FB688055B3"/>
            </w:placeholder>
            <w:showingPlcHdr/>
          </w:sdtPr>
          <w:sdtEndPr/>
          <w:sdtContent>
            <w:tc>
              <w:tcPr>
                <w:tcW w:w="4187" w:type="dxa"/>
                <w:tcBorders>
                  <w:top w:val="single" w:sz="4" w:space="0" w:color="A6A6A6" w:themeColor="background1" w:themeShade="A6"/>
                </w:tcBorders>
                <w:vAlign w:val="center"/>
              </w:tcPr>
              <w:p w:rsidR="006D1D2B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D1D2B" w:rsidTr="006867EE">
        <w:trPr>
          <w:gridAfter w:val="1"/>
          <w:wAfter w:w="142" w:type="dxa"/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782260" w:rsidP="006867EE">
            <w:pPr>
              <w:pStyle w:val="Heading6"/>
              <w:outlineLvl w:val="5"/>
            </w:pPr>
            <w:r w:rsidRPr="00782260">
              <w:t>Role</w:t>
            </w:r>
          </w:p>
        </w:tc>
      </w:tr>
      <w:tr w:rsidR="006D1D2B" w:rsidTr="006867EE">
        <w:trPr>
          <w:gridAfter w:val="1"/>
          <w:wAfter w:w="142" w:type="dxa"/>
          <w:trHeight w:val="419"/>
        </w:trPr>
        <w:sdt>
          <w:sdtPr>
            <w:id w:val="224424491"/>
            <w:placeholder>
              <w:docPart w:val="589B9607BC11456E9AD996EFB5FD04A9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vAlign w:val="center"/>
              </w:tcPr>
              <w:p w:rsidR="006D1D2B" w:rsidRDefault="006D1D2B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87C40" w:rsidTr="00C36C70">
        <w:trPr>
          <w:trHeight w:val="443"/>
        </w:trPr>
        <w:tc>
          <w:tcPr>
            <w:tcW w:w="4890" w:type="dxa"/>
            <w:tcBorders>
              <w:top w:val="single" w:sz="8" w:space="0" w:color="1F497D" w:themeColor="text2"/>
              <w:bottom w:val="single" w:sz="4" w:space="0" w:color="A6A6A6" w:themeColor="background1" w:themeShade="A6"/>
            </w:tcBorders>
            <w:vAlign w:val="center"/>
          </w:tcPr>
          <w:p w:rsidR="00687C40" w:rsidRDefault="00782260" w:rsidP="006867EE">
            <w:pPr>
              <w:pStyle w:val="Heading6"/>
              <w:outlineLvl w:val="5"/>
            </w:pPr>
            <w:r w:rsidRPr="00782260">
              <w:t xml:space="preserve">Organisation </w:t>
            </w:r>
            <w:r w:rsidR="00564B78">
              <w:t>4</w:t>
            </w:r>
          </w:p>
        </w:tc>
        <w:tc>
          <w:tcPr>
            <w:tcW w:w="4329" w:type="dxa"/>
            <w:gridSpan w:val="2"/>
            <w:tcBorders>
              <w:top w:val="single" w:sz="8" w:space="0" w:color="1F497D" w:themeColor="text2"/>
              <w:bottom w:val="single" w:sz="4" w:space="0" w:color="A6A6A6" w:themeColor="background1" w:themeShade="A6"/>
            </w:tcBorders>
            <w:vAlign w:val="center"/>
          </w:tcPr>
          <w:p w:rsidR="00687C40" w:rsidRDefault="00687C40" w:rsidP="006867EE">
            <w:pPr>
              <w:pStyle w:val="Heading6"/>
              <w:outlineLvl w:val="5"/>
            </w:pPr>
            <w:r>
              <w:t>Dates</w:t>
            </w:r>
          </w:p>
        </w:tc>
      </w:tr>
      <w:tr w:rsidR="00687C40" w:rsidTr="00C36C70">
        <w:trPr>
          <w:trHeight w:val="404"/>
        </w:trPr>
        <w:sdt>
          <w:sdtPr>
            <w:id w:val="-189687834"/>
            <w:placeholder>
              <w:docPart w:val="47B35F0AD488419A82D97997774E2A0C"/>
            </w:placeholder>
            <w15:color w:val="000000"/>
            <w15:appearance w15:val="hidden"/>
          </w:sdtPr>
          <w:sdtEndPr/>
          <w:sdtContent>
            <w:sdt>
              <w:sdtPr>
                <w:id w:val="-1226841384"/>
                <w:placeholder>
                  <w:docPart w:val="47B35F0AD488419A82D97997774E2A0C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tcBorders>
                      <w:top w:val="single" w:sz="4" w:space="0" w:color="A6A6A6" w:themeColor="background1" w:themeShade="A6"/>
                    </w:tcBorders>
                    <w:vAlign w:val="center"/>
                  </w:tcPr>
                  <w:p w:rsidR="00687C40" w:rsidRDefault="00687C40" w:rsidP="008D3069">
                    <w:pPr>
                      <w:spacing w:after="0"/>
                    </w:pPr>
                    <w:r w:rsidRPr="00B921E8">
                      <w:rPr>
                        <w:rStyle w:val="PlaceholderText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id w:val="-486094238"/>
            <w:placeholder>
              <w:docPart w:val="47B35F0AD488419A82D97997774E2A0C"/>
            </w:placeholder>
            <w:showingPlcHdr/>
          </w:sdtPr>
          <w:sdtEndPr/>
          <w:sdtContent>
            <w:tc>
              <w:tcPr>
                <w:tcW w:w="4329" w:type="dxa"/>
                <w:gridSpan w:val="2"/>
                <w:tcBorders>
                  <w:top w:val="single" w:sz="4" w:space="0" w:color="A6A6A6" w:themeColor="background1" w:themeShade="A6"/>
                </w:tcBorders>
                <w:vAlign w:val="center"/>
              </w:tcPr>
              <w:p w:rsidR="00687C40" w:rsidRDefault="0078226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87C40" w:rsidTr="006867EE">
        <w:trPr>
          <w:trHeight w:val="412"/>
        </w:trPr>
        <w:tc>
          <w:tcPr>
            <w:tcW w:w="9219" w:type="dxa"/>
            <w:gridSpan w:val="3"/>
            <w:vAlign w:val="center"/>
          </w:tcPr>
          <w:p w:rsidR="00687C40" w:rsidRDefault="00782260" w:rsidP="006867EE">
            <w:pPr>
              <w:pStyle w:val="Heading6"/>
              <w:outlineLvl w:val="5"/>
            </w:pPr>
            <w:r w:rsidRPr="00782260">
              <w:t>Role</w:t>
            </w:r>
          </w:p>
        </w:tc>
      </w:tr>
      <w:tr w:rsidR="00687C40" w:rsidTr="006867EE">
        <w:trPr>
          <w:trHeight w:val="419"/>
        </w:trPr>
        <w:sdt>
          <w:sdtPr>
            <w:id w:val="-2073875841"/>
            <w:placeholder>
              <w:docPart w:val="54173A93209148EA8786F1B58A657521"/>
            </w:placeholder>
            <w:showingPlcHdr/>
          </w:sdtPr>
          <w:sdtEndPr/>
          <w:sdtContent>
            <w:tc>
              <w:tcPr>
                <w:tcW w:w="9219" w:type="dxa"/>
                <w:gridSpan w:val="3"/>
                <w:vAlign w:val="center"/>
              </w:tcPr>
              <w:p w:rsidR="00687C40" w:rsidRDefault="00687C40" w:rsidP="008D3069">
                <w:pPr>
                  <w:spacing w:after="0"/>
                </w:pPr>
                <w:r w:rsidRPr="00B921E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B631D8" w:rsidRDefault="00782260" w:rsidP="005F6EB7">
      <w:pPr>
        <w:pStyle w:val="Heading1"/>
      </w:pPr>
      <w:r>
        <w:lastRenderedPageBreak/>
        <w:t>Qualifications</w:t>
      </w:r>
      <w:r w:rsidR="00FE30AF">
        <w:t xml:space="preserve"> &amp; Professinal Memberships</w:t>
      </w:r>
    </w:p>
    <w:p w:rsidR="00846765" w:rsidRPr="00846765" w:rsidRDefault="00846765" w:rsidP="00846765">
      <w:r w:rsidRPr="00A51BDE">
        <w:rPr>
          <w:i/>
        </w:rPr>
        <w:t xml:space="preserve">Provide </w:t>
      </w:r>
      <w:r>
        <w:rPr>
          <w:i/>
        </w:rPr>
        <w:t xml:space="preserve">details of </w:t>
      </w:r>
      <w:r w:rsidR="007C1428">
        <w:rPr>
          <w:i/>
        </w:rPr>
        <w:t xml:space="preserve">your main </w:t>
      </w:r>
      <w:r>
        <w:rPr>
          <w:i/>
        </w:rPr>
        <w:t xml:space="preserve">academic, professional, workplace or vocational </w:t>
      </w:r>
      <w:r w:rsidR="00782260">
        <w:rPr>
          <w:i/>
        </w:rPr>
        <w:t>qualifications (p</w:t>
      </w:r>
      <w:r>
        <w:rPr>
          <w:i/>
        </w:rPr>
        <w:t>ost-secondary school)</w:t>
      </w:r>
      <w:r w:rsidR="00FE30AF">
        <w:rPr>
          <w:i/>
        </w:rPr>
        <w:t xml:space="preserve"> and professional memberships</w:t>
      </w:r>
      <w:r>
        <w:rPr>
          <w:i/>
        </w:rPr>
        <w:t xml:space="preserve">. </w:t>
      </w:r>
      <w:r w:rsidR="00FE30AF">
        <w:rPr>
          <w:i/>
        </w:rPr>
        <w:t>List in date order, starting with the most recent.</w:t>
      </w:r>
    </w:p>
    <w:tbl>
      <w:tblPr>
        <w:tblStyle w:val="TableGrid"/>
        <w:tblW w:w="921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3548"/>
        <w:gridCol w:w="3966"/>
        <w:gridCol w:w="1281"/>
      </w:tblGrid>
      <w:tr w:rsidR="004E3E1C" w:rsidTr="00FE30AF">
        <w:tc>
          <w:tcPr>
            <w:tcW w:w="3972" w:type="dxa"/>
            <w:gridSpan w:val="2"/>
          </w:tcPr>
          <w:p w:rsidR="004E3E1C" w:rsidRDefault="00FE30AF" w:rsidP="006867EE">
            <w:pPr>
              <w:pStyle w:val="Heading6"/>
              <w:outlineLvl w:val="5"/>
            </w:pPr>
            <w:bookmarkStart w:id="1" w:name="_Hlk491069974"/>
            <w:r>
              <w:t>Qualification</w:t>
            </w:r>
          </w:p>
        </w:tc>
        <w:tc>
          <w:tcPr>
            <w:tcW w:w="3966" w:type="dxa"/>
          </w:tcPr>
          <w:p w:rsidR="004E3E1C" w:rsidRDefault="009A7E9F" w:rsidP="006867EE">
            <w:pPr>
              <w:pStyle w:val="Heading6"/>
              <w:outlineLvl w:val="5"/>
            </w:pPr>
            <w:r>
              <w:t>Institution</w:t>
            </w:r>
            <w:r w:rsidR="005F6EB7">
              <w:t>/Provider</w:t>
            </w:r>
          </w:p>
        </w:tc>
        <w:tc>
          <w:tcPr>
            <w:tcW w:w="1281" w:type="dxa"/>
          </w:tcPr>
          <w:p w:rsidR="004E3E1C" w:rsidRDefault="00782260" w:rsidP="006867EE">
            <w:pPr>
              <w:pStyle w:val="Heading6"/>
              <w:outlineLvl w:val="5"/>
            </w:pPr>
            <w:r>
              <w:t>Year</w:t>
            </w:r>
          </w:p>
        </w:tc>
      </w:tr>
      <w:tr w:rsidR="004E3E1C" w:rsidTr="00FE30AF">
        <w:tc>
          <w:tcPr>
            <w:tcW w:w="424" w:type="dxa"/>
            <w:vAlign w:val="center"/>
          </w:tcPr>
          <w:p w:rsidR="004E3E1C" w:rsidRPr="004E3E1C" w:rsidRDefault="004E3E1C" w:rsidP="000A5BCD">
            <w:pPr>
              <w:spacing w:after="6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sdt>
          <w:sdtPr>
            <w:id w:val="69096495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548" w:type="dxa"/>
                <w:vAlign w:val="center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56013308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966" w:type="dxa"/>
                <w:vAlign w:val="center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-1155981851"/>
            <w:placeholder>
              <w:docPart w:val="DefaultPlaceholder_1081868574"/>
            </w:placeholder>
          </w:sdtPr>
          <w:sdtEndPr/>
          <w:sdtContent>
            <w:tc>
              <w:tcPr>
                <w:tcW w:w="1281" w:type="dxa"/>
                <w:vAlign w:val="center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  <w:tr w:rsidR="004E3E1C" w:rsidTr="00FE30AF">
        <w:tc>
          <w:tcPr>
            <w:tcW w:w="424" w:type="dxa"/>
          </w:tcPr>
          <w:p w:rsidR="004E3E1C" w:rsidRPr="004E3E1C" w:rsidRDefault="004E3E1C" w:rsidP="000A5BCD">
            <w:pPr>
              <w:spacing w:after="60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sdt>
          <w:sdtPr>
            <w:id w:val="143085639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548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1905889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966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291571659"/>
            <w:placeholder>
              <w:docPart w:val="AAF3ACEBAD1E4BCA9635C46597D0A7F9"/>
            </w:placeholder>
          </w:sdtPr>
          <w:sdtEndPr/>
          <w:sdtContent>
            <w:tc>
              <w:tcPr>
                <w:tcW w:w="1281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  <w:bookmarkEnd w:id="1"/>
      <w:tr w:rsidR="004E3E1C" w:rsidTr="00FE30AF">
        <w:tc>
          <w:tcPr>
            <w:tcW w:w="424" w:type="dxa"/>
          </w:tcPr>
          <w:p w:rsidR="004E3E1C" w:rsidRPr="004E3E1C" w:rsidRDefault="004E3E1C" w:rsidP="000A5BCD">
            <w:pPr>
              <w:spacing w:after="60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sdt>
          <w:sdtPr>
            <w:id w:val="-78796930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548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55169465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966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-540748408"/>
            <w:placeholder>
              <w:docPart w:val="B22EF80148DF4B9B91A988580F83E774"/>
            </w:placeholder>
          </w:sdtPr>
          <w:sdtEndPr/>
          <w:sdtContent>
            <w:tc>
              <w:tcPr>
                <w:tcW w:w="1281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  <w:tr w:rsidR="004E3E1C" w:rsidTr="00FE30AF">
        <w:tc>
          <w:tcPr>
            <w:tcW w:w="424" w:type="dxa"/>
          </w:tcPr>
          <w:p w:rsidR="004E3E1C" w:rsidRPr="004E3E1C" w:rsidRDefault="004E3E1C" w:rsidP="000A5BCD">
            <w:pPr>
              <w:spacing w:after="60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sdt>
          <w:sdtPr>
            <w:id w:val="-211049167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548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21303797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966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-1475218308"/>
            <w:placeholder>
              <w:docPart w:val="1F122177F3BB4021B5A8A69DCC99BF5D"/>
            </w:placeholder>
          </w:sdtPr>
          <w:sdtEndPr/>
          <w:sdtContent>
            <w:tc>
              <w:tcPr>
                <w:tcW w:w="1281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  <w:tr w:rsidR="007C1428" w:rsidTr="00FE30AF">
        <w:tc>
          <w:tcPr>
            <w:tcW w:w="424" w:type="dxa"/>
          </w:tcPr>
          <w:p w:rsidR="007C1428" w:rsidRPr="004E3E1C" w:rsidRDefault="007C1428" w:rsidP="00331F67">
            <w:pPr>
              <w:spacing w:after="60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sdt>
          <w:sdtPr>
            <w:id w:val="770280850"/>
            <w:placeholder>
              <w:docPart w:val="579498F951E84F8385052B9D63A64C1D"/>
            </w:placeholder>
            <w:showingPlcHdr/>
          </w:sdtPr>
          <w:sdtEndPr/>
          <w:sdtContent>
            <w:tc>
              <w:tcPr>
                <w:tcW w:w="3548" w:type="dxa"/>
              </w:tcPr>
              <w:p w:rsidR="007C1428" w:rsidRPr="007C1428" w:rsidRDefault="007C1428" w:rsidP="00331F67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977591043"/>
            <w:placeholder>
              <w:docPart w:val="579498F951E84F8385052B9D63A64C1D"/>
            </w:placeholder>
            <w:showingPlcHdr/>
          </w:sdtPr>
          <w:sdtEndPr/>
          <w:sdtContent>
            <w:tc>
              <w:tcPr>
                <w:tcW w:w="3966" w:type="dxa"/>
              </w:tcPr>
              <w:p w:rsidR="007C1428" w:rsidRPr="007C1428" w:rsidRDefault="007C1428" w:rsidP="00331F67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-408000536"/>
            <w:placeholder>
              <w:docPart w:val="4AEF46244EA049E5AD93281176DA189A"/>
            </w:placeholder>
          </w:sdtPr>
          <w:sdtEndPr/>
          <w:sdtContent>
            <w:tc>
              <w:tcPr>
                <w:tcW w:w="1281" w:type="dxa"/>
              </w:tcPr>
              <w:p w:rsidR="007C1428" w:rsidRPr="007C1428" w:rsidRDefault="007C1428" w:rsidP="00331F67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  <w:tr w:rsidR="004E3E1C" w:rsidTr="00FE30AF">
        <w:tc>
          <w:tcPr>
            <w:tcW w:w="424" w:type="dxa"/>
          </w:tcPr>
          <w:p w:rsidR="004E3E1C" w:rsidRPr="004E3E1C" w:rsidRDefault="007C1428" w:rsidP="000A5BCD">
            <w:pPr>
              <w:spacing w:after="60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sdt>
          <w:sdtPr>
            <w:id w:val="-59994921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548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43698085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966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-1296831289"/>
            <w:placeholder>
              <w:docPart w:val="CE8D17F969A24110BDD545FC4C57D1A5"/>
            </w:placeholder>
          </w:sdtPr>
          <w:sdtEndPr/>
          <w:sdtContent>
            <w:tc>
              <w:tcPr>
                <w:tcW w:w="1281" w:type="dxa"/>
              </w:tcPr>
              <w:p w:rsidR="004E3E1C" w:rsidRPr="007C1428" w:rsidRDefault="00782260" w:rsidP="000A5BCD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</w:tbl>
    <w:p w:rsidR="00FE30AF" w:rsidRDefault="00FE30AF"/>
    <w:tbl>
      <w:tblPr>
        <w:tblStyle w:val="TableGrid"/>
        <w:tblW w:w="921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31"/>
        <w:gridCol w:w="3543"/>
        <w:gridCol w:w="3969"/>
        <w:gridCol w:w="1276"/>
      </w:tblGrid>
      <w:tr w:rsidR="00FE30AF" w:rsidTr="007A78F7">
        <w:tc>
          <w:tcPr>
            <w:tcW w:w="3974" w:type="dxa"/>
            <w:gridSpan w:val="2"/>
          </w:tcPr>
          <w:p w:rsidR="00FE30AF" w:rsidRDefault="00FE30AF" w:rsidP="00261437">
            <w:pPr>
              <w:pStyle w:val="Heading6"/>
              <w:outlineLvl w:val="5"/>
            </w:pPr>
            <w:r>
              <w:t>Professional Membership</w:t>
            </w:r>
          </w:p>
        </w:tc>
        <w:tc>
          <w:tcPr>
            <w:tcW w:w="3969" w:type="dxa"/>
          </w:tcPr>
          <w:p w:rsidR="00FE30AF" w:rsidRDefault="00FE30AF" w:rsidP="00261437">
            <w:pPr>
              <w:pStyle w:val="Heading6"/>
              <w:outlineLvl w:val="5"/>
            </w:pPr>
            <w:r>
              <w:t>Institution</w:t>
            </w:r>
          </w:p>
        </w:tc>
        <w:tc>
          <w:tcPr>
            <w:tcW w:w="1276" w:type="dxa"/>
          </w:tcPr>
          <w:p w:rsidR="00FE30AF" w:rsidRDefault="00FE30AF" w:rsidP="00261437">
            <w:pPr>
              <w:pStyle w:val="Heading6"/>
              <w:outlineLvl w:val="5"/>
            </w:pPr>
            <w:r>
              <w:t>Year</w:t>
            </w:r>
          </w:p>
        </w:tc>
      </w:tr>
      <w:tr w:rsidR="00FE30AF" w:rsidRPr="007C1428" w:rsidTr="00FE30AF">
        <w:tc>
          <w:tcPr>
            <w:tcW w:w="431" w:type="dxa"/>
          </w:tcPr>
          <w:p w:rsidR="00FE30AF" w:rsidRDefault="00FE30AF" w:rsidP="00261437">
            <w:pPr>
              <w:spacing w:after="60"/>
            </w:pPr>
            <w:r>
              <w:t>1</w:t>
            </w:r>
          </w:p>
        </w:tc>
        <w:sdt>
          <w:sdtPr>
            <w:id w:val="1287937878"/>
            <w:placeholder>
              <w:docPart w:val="F1F4ED1CFB5245DDA92E1D201CB9F097"/>
            </w:placeholder>
            <w:showingPlcHdr/>
          </w:sdtPr>
          <w:sdtContent>
            <w:tc>
              <w:tcPr>
                <w:tcW w:w="3543" w:type="dxa"/>
                <w:vAlign w:val="center"/>
              </w:tcPr>
              <w:p w:rsidR="00FE30AF" w:rsidRPr="007C1428" w:rsidRDefault="00FE30AF" w:rsidP="00261437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186590559"/>
            <w:placeholder>
              <w:docPart w:val="F1F4ED1CFB5245DDA92E1D201CB9F097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:rsidR="00FE30AF" w:rsidRPr="007C1428" w:rsidRDefault="00FE30AF" w:rsidP="00261437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776444656"/>
            <w:placeholder>
              <w:docPart w:val="F1F4ED1CFB5245DDA92E1D201CB9F097"/>
            </w:placeholder>
          </w:sdtPr>
          <w:sdtContent>
            <w:tc>
              <w:tcPr>
                <w:tcW w:w="1276" w:type="dxa"/>
                <w:vAlign w:val="center"/>
              </w:tcPr>
              <w:p w:rsidR="00FE30AF" w:rsidRPr="007C1428" w:rsidRDefault="00FE30AF" w:rsidP="00261437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  <w:tr w:rsidR="00FE30AF" w:rsidRPr="007C1428" w:rsidTr="00FE30AF">
        <w:tc>
          <w:tcPr>
            <w:tcW w:w="431" w:type="dxa"/>
          </w:tcPr>
          <w:p w:rsidR="00FE30AF" w:rsidRDefault="00FE30AF" w:rsidP="00FE30AF">
            <w:pPr>
              <w:spacing w:after="60"/>
            </w:pPr>
            <w:r>
              <w:t>2</w:t>
            </w:r>
          </w:p>
        </w:tc>
        <w:sdt>
          <w:sdtPr>
            <w:id w:val="9419073"/>
            <w:placeholder>
              <w:docPart w:val="80E8CB9B384743ACB2BFE8552E71505B"/>
            </w:placeholder>
            <w:showingPlcHdr/>
          </w:sdtPr>
          <w:sdtContent>
            <w:tc>
              <w:tcPr>
                <w:tcW w:w="3543" w:type="dxa"/>
                <w:vAlign w:val="center"/>
              </w:tcPr>
              <w:p w:rsidR="00FE30AF" w:rsidRPr="007C1428" w:rsidRDefault="00FE30AF" w:rsidP="00FE30AF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386603940"/>
            <w:placeholder>
              <w:docPart w:val="80E8CB9B384743ACB2BFE8552E71505B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:rsidR="00FE30AF" w:rsidRPr="007C1428" w:rsidRDefault="00FE30AF" w:rsidP="00FE30AF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742766002"/>
            <w:placeholder>
              <w:docPart w:val="80E8CB9B384743ACB2BFE8552E71505B"/>
            </w:placeholder>
          </w:sdtPr>
          <w:sdtContent>
            <w:tc>
              <w:tcPr>
                <w:tcW w:w="1276" w:type="dxa"/>
                <w:vAlign w:val="center"/>
              </w:tcPr>
              <w:p w:rsidR="00FE30AF" w:rsidRPr="007C1428" w:rsidRDefault="00FE30AF" w:rsidP="00FE30AF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  <w:tr w:rsidR="00FE30AF" w:rsidRPr="007C1428" w:rsidTr="00FE30AF">
        <w:tc>
          <w:tcPr>
            <w:tcW w:w="431" w:type="dxa"/>
          </w:tcPr>
          <w:p w:rsidR="00FE30AF" w:rsidRDefault="00FE30AF" w:rsidP="00FE30AF">
            <w:pPr>
              <w:spacing w:after="60"/>
            </w:pPr>
            <w:r>
              <w:t>3</w:t>
            </w:r>
          </w:p>
        </w:tc>
        <w:sdt>
          <w:sdtPr>
            <w:id w:val="1149249648"/>
            <w:placeholder>
              <w:docPart w:val="7C95EFB85FF141CD85A6FB3CD84B8007"/>
            </w:placeholder>
            <w:showingPlcHdr/>
          </w:sdtPr>
          <w:sdtContent>
            <w:tc>
              <w:tcPr>
                <w:tcW w:w="3543" w:type="dxa"/>
              </w:tcPr>
              <w:p w:rsidR="00FE30AF" w:rsidRPr="007C1428" w:rsidRDefault="00FE30AF" w:rsidP="00FE30AF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916542825"/>
            <w:placeholder>
              <w:docPart w:val="7C95EFB85FF141CD85A6FB3CD84B8007"/>
            </w:placeholder>
            <w:showingPlcHdr/>
          </w:sdtPr>
          <w:sdtContent>
            <w:tc>
              <w:tcPr>
                <w:tcW w:w="3969" w:type="dxa"/>
              </w:tcPr>
              <w:p w:rsidR="00FE30AF" w:rsidRPr="007C1428" w:rsidRDefault="00FE30AF" w:rsidP="00FE30AF">
                <w:pPr>
                  <w:spacing w:after="60"/>
                </w:pPr>
                <w:r w:rsidRPr="007C142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alias w:val="Year"/>
            <w:tag w:val="Year"/>
            <w:id w:val="2064524701"/>
            <w:placeholder>
              <w:docPart w:val="02F9ACC2CDB44001B06253E176B1456B"/>
            </w:placeholder>
          </w:sdtPr>
          <w:sdtContent>
            <w:tc>
              <w:tcPr>
                <w:tcW w:w="1276" w:type="dxa"/>
              </w:tcPr>
              <w:p w:rsidR="00FE30AF" w:rsidRPr="007C1428" w:rsidRDefault="00FE30AF" w:rsidP="00FE30AF">
                <w:pPr>
                  <w:spacing w:after="60"/>
                </w:pPr>
                <w:r w:rsidRPr="007C1428">
                  <w:t>year</w:t>
                </w:r>
              </w:p>
            </w:tc>
          </w:sdtContent>
        </w:sdt>
      </w:tr>
    </w:tbl>
    <w:p w:rsidR="00E540D4" w:rsidRDefault="00F952C8" w:rsidP="005F6EB7">
      <w:pPr>
        <w:pStyle w:val="Heading1"/>
      </w:pPr>
      <w:r>
        <w:t>Declaration</w:t>
      </w:r>
    </w:p>
    <w:p w:rsidR="0057396F" w:rsidRPr="006E237E" w:rsidRDefault="0057396F" w:rsidP="0057396F">
      <w:pPr>
        <w:rPr>
          <w:i/>
        </w:rPr>
      </w:pPr>
      <w:r w:rsidRPr="006E237E">
        <w:rPr>
          <w:i/>
        </w:rPr>
        <w:t xml:space="preserve">I hereby apply for the </w:t>
      </w:r>
      <w:r w:rsidR="00564B78">
        <w:rPr>
          <w:i/>
        </w:rPr>
        <w:t>LCS CPD programme</w:t>
      </w:r>
      <w:r w:rsidRPr="006E237E">
        <w:rPr>
          <w:i/>
        </w:rPr>
        <w:t xml:space="preserve"> and confirm that the information contained in the application is accurate</w:t>
      </w:r>
      <w:r w:rsidR="0002256E" w:rsidRPr="006E237E">
        <w:rPr>
          <w:i/>
        </w:rPr>
        <w:t>.</w:t>
      </w:r>
    </w:p>
    <w:tbl>
      <w:tblPr>
        <w:tblStyle w:val="TableGrid"/>
        <w:tblW w:w="0" w:type="auto"/>
        <w:tblBorders>
          <w:top w:val="dotted" w:sz="4" w:space="0" w:color="1F497D" w:themeColor="text2"/>
          <w:left w:val="dotted" w:sz="4" w:space="0" w:color="1F497D" w:themeColor="text2"/>
          <w:bottom w:val="dotted" w:sz="4" w:space="0" w:color="1F497D" w:themeColor="text2"/>
          <w:right w:val="dotted" w:sz="4" w:space="0" w:color="1F497D" w:themeColor="text2"/>
          <w:insideH w:val="dotted" w:sz="4" w:space="0" w:color="1F497D" w:themeColor="text2"/>
          <w:insideV w:val="dotted" w:sz="4" w:space="0" w:color="1F497D" w:themeColor="text2"/>
        </w:tblBorders>
        <w:tblLook w:val="04A0" w:firstRow="1" w:lastRow="0" w:firstColumn="1" w:lastColumn="0" w:noHBand="0" w:noVBand="1"/>
      </w:tblPr>
      <w:tblGrid>
        <w:gridCol w:w="9016"/>
      </w:tblGrid>
      <w:tr w:rsidR="0057396F" w:rsidTr="006867EE">
        <w:tc>
          <w:tcPr>
            <w:tcW w:w="9016" w:type="dxa"/>
            <w:shd w:val="clear" w:color="auto" w:fill="F7F9FB"/>
          </w:tcPr>
          <w:p w:rsidR="0057396F" w:rsidRDefault="0057396F" w:rsidP="008D3069">
            <w:r w:rsidRPr="000A5BCD">
              <w:rPr>
                <w:b/>
              </w:rPr>
              <w:t>Name</w:t>
            </w:r>
            <w:r>
              <w:t>:</w:t>
            </w:r>
            <w:r w:rsidR="000A5BCD">
              <w:t xml:space="preserve">  </w:t>
            </w:r>
            <w:r w:rsidR="00626D0F">
              <w:t xml:space="preserve"> </w:t>
            </w:r>
            <w:sdt>
              <w:sdtPr>
                <w:id w:val="-162093640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782260" w:rsidRPr="00B921E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57396F" w:rsidRDefault="0057396F" w:rsidP="0057396F"/>
    <w:tbl>
      <w:tblPr>
        <w:tblStyle w:val="TableGrid"/>
        <w:tblW w:w="9067" w:type="dxa"/>
        <w:tblBorders>
          <w:top w:val="dotted" w:sz="4" w:space="0" w:color="1F497D" w:themeColor="text2"/>
          <w:left w:val="dotted" w:sz="4" w:space="0" w:color="1F497D" w:themeColor="text2"/>
          <w:bottom w:val="dotted" w:sz="4" w:space="0" w:color="1F497D" w:themeColor="text2"/>
          <w:right w:val="dotted" w:sz="4" w:space="0" w:color="1F497D" w:themeColor="text2"/>
          <w:insideH w:val="dotted" w:sz="4" w:space="0" w:color="1F497D" w:themeColor="text2"/>
          <w:insideV w:val="dotted" w:sz="4" w:space="0" w:color="1F497D" w:themeColor="text2"/>
        </w:tblBorders>
        <w:tblLook w:val="04A0" w:firstRow="1" w:lastRow="0" w:firstColumn="1" w:lastColumn="0" w:noHBand="0" w:noVBand="1"/>
      </w:tblPr>
      <w:tblGrid>
        <w:gridCol w:w="4390"/>
        <w:gridCol w:w="4677"/>
      </w:tblGrid>
      <w:tr w:rsidR="006867EE" w:rsidTr="001166A4">
        <w:trPr>
          <w:trHeight w:val="1773"/>
        </w:trPr>
        <w:tc>
          <w:tcPr>
            <w:tcW w:w="4390" w:type="dxa"/>
            <w:shd w:val="clear" w:color="auto" w:fill="F7F9FB"/>
          </w:tcPr>
          <w:p w:rsidR="006867EE" w:rsidRDefault="00DF17B3" w:rsidP="0090722F">
            <w:pPr>
              <w:rPr>
                <w:b/>
              </w:rPr>
            </w:pPr>
            <w:r>
              <w:rPr>
                <w:b/>
              </w:rPr>
              <w:t>Signature image</w:t>
            </w:r>
          </w:p>
          <w:sdt>
            <w:sdtPr>
              <w:id w:val="-864203658"/>
              <w:showingPlcHdr/>
              <w:picture/>
            </w:sdtPr>
            <w:sdtContent>
              <w:p w:rsidR="00DF17B3" w:rsidRDefault="00DF17B3" w:rsidP="0090722F">
                <w:r>
                  <w:rPr>
                    <w:noProof/>
                  </w:rPr>
                  <w:drawing>
                    <wp:inline distT="0" distB="0" distL="0" distR="0">
                      <wp:extent cx="2262215" cy="956310"/>
                      <wp:effectExtent l="0" t="0" r="5080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3323" cy="96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4677" w:type="dxa"/>
            <w:shd w:val="clear" w:color="auto" w:fill="F7F9FB"/>
          </w:tcPr>
          <w:p w:rsidR="006867EE" w:rsidRDefault="001166A4" w:rsidP="0090722F">
            <w:pPr>
              <w:rPr>
                <w:b/>
              </w:rPr>
            </w:pPr>
            <w:r>
              <w:rPr>
                <w:b/>
              </w:rPr>
              <w:t>Or e</w:t>
            </w:r>
            <w:r w:rsidR="006867EE">
              <w:rPr>
                <w:b/>
              </w:rPr>
              <w:t>lectronic signature</w:t>
            </w:r>
          </w:p>
          <w:p w:rsidR="006867EE" w:rsidRDefault="007E6AE9" w:rsidP="0090722F">
            <w:pPr>
              <w:rPr>
                <w:b/>
              </w:rPr>
            </w:pPr>
            <w:sdt>
              <w:sdtPr>
                <w:id w:val="-974833960"/>
                <w:placeholder>
                  <w:docPart w:val="A888C05B74D0418A9CC57590339A72C5"/>
                </w:placeholder>
                <w:showingPlcHdr/>
              </w:sdtPr>
              <w:sdtEndPr/>
              <w:sdtContent>
                <w:r w:rsidR="006867EE" w:rsidRPr="00B921E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57396F" w:rsidRDefault="0057396F" w:rsidP="0057396F"/>
    <w:tbl>
      <w:tblPr>
        <w:tblStyle w:val="TableGrid"/>
        <w:tblW w:w="0" w:type="auto"/>
        <w:tblBorders>
          <w:top w:val="dotted" w:sz="4" w:space="0" w:color="1F497D" w:themeColor="text2"/>
          <w:left w:val="dotted" w:sz="4" w:space="0" w:color="1F497D" w:themeColor="text2"/>
          <w:bottom w:val="dotted" w:sz="4" w:space="0" w:color="1F497D" w:themeColor="text2"/>
          <w:right w:val="dotted" w:sz="4" w:space="0" w:color="1F497D" w:themeColor="text2"/>
          <w:insideH w:val="dotted" w:sz="4" w:space="0" w:color="1F497D" w:themeColor="text2"/>
          <w:insideV w:val="dotted" w:sz="4" w:space="0" w:color="1F497D" w:themeColor="text2"/>
        </w:tblBorders>
        <w:tblLook w:val="04A0" w:firstRow="1" w:lastRow="0" w:firstColumn="1" w:lastColumn="0" w:noHBand="0" w:noVBand="1"/>
      </w:tblPr>
      <w:tblGrid>
        <w:gridCol w:w="4390"/>
      </w:tblGrid>
      <w:tr w:rsidR="0057396F" w:rsidTr="006867EE">
        <w:tc>
          <w:tcPr>
            <w:tcW w:w="4390" w:type="dxa"/>
            <w:shd w:val="clear" w:color="auto" w:fill="F7F9FB"/>
          </w:tcPr>
          <w:p w:rsidR="0057396F" w:rsidRDefault="0057396F" w:rsidP="00782260">
            <w:r w:rsidRPr="000A5BCD">
              <w:rPr>
                <w:b/>
              </w:rPr>
              <w:t>Date</w:t>
            </w:r>
            <w:r>
              <w:t>:</w:t>
            </w:r>
            <w:r w:rsidR="00782260">
              <w:t xml:space="preserve">   </w:t>
            </w:r>
            <w:r w:rsidR="000A5BCD">
              <w:t xml:space="preserve"> </w:t>
            </w:r>
            <w:r w:rsidR="00626D0F">
              <w:t xml:space="preserve"> </w:t>
            </w:r>
            <w:sdt>
              <w:sdtPr>
                <w:id w:val="-1449155968"/>
                <w:placeholder>
                  <w:docPart w:val="DefaultPlaceholder_-1854013438"/>
                </w:placeholder>
                <w:date w:fullDate="2017-08-21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DF17B3">
                  <w:t>21/08/2017</w:t>
                </w:r>
              </w:sdtContent>
            </w:sdt>
          </w:p>
        </w:tc>
      </w:tr>
    </w:tbl>
    <w:p w:rsidR="005F6EB7" w:rsidRDefault="005F6EB7" w:rsidP="0057396F"/>
    <w:sectPr w:rsidR="005F6EB7" w:rsidSect="00A259E0">
      <w:headerReference w:type="first" r:id="rId14"/>
      <w:type w:val="continuous"/>
      <w:pgSz w:w="11906" w:h="16838"/>
      <w:pgMar w:top="1418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6AE9" w:rsidRDefault="007E6AE9" w:rsidP="00013462">
      <w:pPr>
        <w:spacing w:after="0"/>
      </w:pPr>
      <w:r>
        <w:separator/>
      </w:r>
    </w:p>
  </w:endnote>
  <w:endnote w:type="continuationSeparator" w:id="0">
    <w:p w:rsidR="007E6AE9" w:rsidRDefault="007E6AE9" w:rsidP="00013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507533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F6EB7" w:rsidRDefault="005F6EB7" w:rsidP="006C4A2F">
        <w:pPr>
          <w:pStyle w:val="Footer"/>
          <w:pBdr>
            <w:top w:val="single" w:sz="4" w:space="1" w:color="D9D9D9" w:themeColor="background1" w:themeShade="D9"/>
          </w:pBdr>
        </w:pPr>
        <w:r w:rsidRPr="006C4A2F">
          <w:rPr>
            <w:color w:val="808080" w:themeColor="background1" w:themeShade="80"/>
            <w:sz w:val="18"/>
          </w:rPr>
          <w:t xml:space="preserve">© </w:t>
        </w:r>
        <w:r w:rsidR="00DF17B3">
          <w:rPr>
            <w:color w:val="808080" w:themeColor="background1" w:themeShade="80"/>
            <w:sz w:val="18"/>
          </w:rPr>
          <w:t xml:space="preserve">2017 </w:t>
        </w:r>
        <w:r w:rsidRPr="006C4A2F">
          <w:rPr>
            <w:color w:val="808080" w:themeColor="background1" w:themeShade="80"/>
            <w:sz w:val="18"/>
          </w:rPr>
          <w:t>L</w:t>
        </w:r>
        <w:r w:rsidR="00DF17B3">
          <w:rPr>
            <w:color w:val="808080" w:themeColor="background1" w:themeShade="80"/>
            <w:sz w:val="18"/>
          </w:rPr>
          <w:t>CS</w:t>
        </w:r>
        <w:r w:rsidRPr="006C4A2F">
          <w:rPr>
            <w:color w:val="808080" w:themeColor="background1" w:themeShade="80"/>
            <w:sz w:val="18"/>
          </w:rPr>
          <w:t xml:space="preserve"> 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5744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6AE9" w:rsidRDefault="007E6AE9" w:rsidP="00013462">
      <w:pPr>
        <w:spacing w:after="0"/>
      </w:pPr>
      <w:r>
        <w:separator/>
      </w:r>
    </w:p>
  </w:footnote>
  <w:footnote w:type="continuationSeparator" w:id="0">
    <w:p w:rsidR="007E6AE9" w:rsidRDefault="007E6AE9" w:rsidP="000134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EB7" w:rsidRPr="008D49C6" w:rsidRDefault="005F6EB7" w:rsidP="00B631D8">
    <w:pPr>
      <w:pStyle w:val="Header"/>
      <w:rPr>
        <w:rFonts w:asciiTheme="minorHAnsi" w:hAnsiTheme="minorHAnsi"/>
        <w:b/>
        <w:color w:val="808080" w:themeColor="background1" w:themeShade="80"/>
      </w:rPr>
    </w:pPr>
    <w:r w:rsidRPr="006033AF">
      <w:rPr>
        <w:rFonts w:asciiTheme="minorHAnsi" w:hAnsiTheme="minorHAnsi"/>
        <w:b/>
        <w:noProof/>
        <w:color w:val="808080" w:themeColor="background1" w:themeShade="80"/>
        <w:lang w:eastAsia="en-GB"/>
      </w:rPr>
      <w:drawing>
        <wp:anchor distT="0" distB="0" distL="114300" distR="114300" simplePos="0" relativeHeight="251668480" behindDoc="0" locked="0" layoutInCell="1" allowOverlap="1" wp14:anchorId="41796DE9" wp14:editId="6A7A62BA">
          <wp:simplePos x="0" y="0"/>
          <wp:positionH relativeFrom="column">
            <wp:posOffset>4563745</wp:posOffset>
          </wp:positionH>
          <wp:positionV relativeFrom="paragraph">
            <wp:posOffset>-233680</wp:posOffset>
          </wp:positionV>
          <wp:extent cx="1227455" cy="438150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43" b="11230"/>
                  <a:stretch/>
                </pic:blipFill>
                <pic:spPr bwMode="auto">
                  <a:xfrm>
                    <a:off x="0" y="0"/>
                    <a:ext cx="1227455" cy="438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/>
        <w:b/>
        <w:color w:val="808080" w:themeColor="background1" w:themeShade="80"/>
      </w:rPr>
      <w:t xml:space="preserve">LCS </w:t>
    </w:r>
    <w:r w:rsidR="00E05D23">
      <w:rPr>
        <w:rFonts w:asciiTheme="minorHAnsi" w:hAnsiTheme="minorHAnsi"/>
        <w:b/>
        <w:color w:val="808080" w:themeColor="background1" w:themeShade="80"/>
      </w:rPr>
      <w:t>CPD APPLICATION FORM</w:t>
    </w:r>
  </w:p>
  <w:p w:rsidR="005F6EB7" w:rsidRPr="00353376" w:rsidRDefault="005F6EB7">
    <w:pPr>
      <w:pStyle w:val="Header"/>
      <w:rPr>
        <w:b/>
        <w:color w:val="808080" w:themeColor="background1" w:themeShade="8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EB7" w:rsidRDefault="005F6EB7" w:rsidP="00B631D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7456" behindDoc="0" locked="0" layoutInCell="1" allowOverlap="1" wp14:anchorId="742A66AA" wp14:editId="19B17395">
          <wp:simplePos x="0" y="0"/>
          <wp:positionH relativeFrom="margin">
            <wp:posOffset>-295910</wp:posOffset>
          </wp:positionH>
          <wp:positionV relativeFrom="paragraph">
            <wp:posOffset>-34925</wp:posOffset>
          </wp:positionV>
          <wp:extent cx="2531745" cy="953135"/>
          <wp:effectExtent l="0" t="0" r="1905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" name="LCS Logos 1-0_RGB white on blue backgroun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1745" cy="953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DD04625" wp14:editId="0A1FC460">
              <wp:simplePos x="0" y="0"/>
              <wp:positionH relativeFrom="page">
                <wp:align>right</wp:align>
              </wp:positionH>
              <wp:positionV relativeFrom="paragraph">
                <wp:posOffset>-427458</wp:posOffset>
              </wp:positionV>
              <wp:extent cx="7536180" cy="2810510"/>
              <wp:effectExtent l="0" t="0" r="7620" b="889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6180" cy="2810510"/>
                      </a:xfrm>
                      <a:prstGeom prst="rect">
                        <a:avLst/>
                      </a:prstGeom>
                      <a:solidFill>
                        <a:srgbClr val="C9D6D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5F6EB7" w:rsidRDefault="005F6EB7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5F6EB7" w:rsidRDefault="005F6EB7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5F6EB7" w:rsidRDefault="005F6EB7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5F6EB7" w:rsidRPr="00283BE4" w:rsidRDefault="008C0B88" w:rsidP="003A2178">
                          <w:pPr>
                            <w:ind w:left="851"/>
                            <w:rPr>
                              <w:rFonts w:asciiTheme="minorHAnsi" w:hAnsi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C</w:t>
                          </w:r>
                          <w:r w:rsidR="00564B78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ontinuing </w:t>
                          </w:r>
                          <w:r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P</w:t>
                          </w:r>
                          <w:r w:rsidR="00564B78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rofessional </w:t>
                          </w:r>
                          <w:r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D</w:t>
                          </w:r>
                          <w:r w:rsidR="00564B78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evelopment</w:t>
                          </w:r>
                          <w:r w:rsidR="005F6EB7"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 Application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D04625" id="Rectangle 1" o:spid="_x0000_s1027" style="position:absolute;margin-left:542.2pt;margin-top:-33.65pt;width:593.4pt;height:221.3pt;z-index:251665408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" fillcolor="#c9d6d7" stroked="f" strokeweight="2pt">
              <v:textbox>
                <w:txbxContent>
                  <w:p w:rsidR="005F6EB7" w:rsidRDefault="005F6EB7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5F6EB7" w:rsidRDefault="005F6EB7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5F6EB7" w:rsidRDefault="005F6EB7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5F6EB7" w:rsidRPr="00283BE4" w:rsidRDefault="008C0B88" w:rsidP="003A2178">
                    <w:pPr>
                      <w:ind w:left="851"/>
                      <w:rPr>
                        <w:rFonts w:asciiTheme="minorHAnsi" w:hAnsiTheme="minorHAnsi"/>
                        <w:color w:val="000000" w:themeColor="text1"/>
                      </w:rPr>
                    </w:pPr>
                    <w:r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C</w:t>
                    </w:r>
                    <w:r w:rsidR="00564B78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ontinuing </w:t>
                    </w:r>
                    <w:r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P</w:t>
                    </w:r>
                    <w:r w:rsidR="00564B78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rofessional </w:t>
                    </w:r>
                    <w:r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D</w:t>
                    </w:r>
                    <w:r w:rsidR="00564B78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evelopment</w:t>
                    </w:r>
                    <w:r w:rsidR="005F6EB7"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 Application Form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5F6EB7" w:rsidRDefault="005F6E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4FF7" w:rsidRPr="002B4FF7" w:rsidRDefault="002B4FF7" w:rsidP="00844DD2">
    <w:pPr>
      <w:pStyle w:val="Header"/>
      <w:rPr>
        <w:b/>
        <w:color w:val="808080" w:themeColor="background1" w:themeShade="80"/>
      </w:rPr>
    </w:pPr>
    <w:r w:rsidRPr="002B4FF7">
      <w:rPr>
        <w:b/>
        <w:color w:val="808080" w:themeColor="background1" w:themeShade="80"/>
      </w:rPr>
      <w:t>LEVEL 3 PROGRAMME APPLICATION FORM</w:t>
    </w:r>
  </w:p>
  <w:p w:rsidR="002B4FF7" w:rsidRDefault="002B4F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B034F"/>
    <w:multiLevelType w:val="hybridMultilevel"/>
    <w:tmpl w:val="69F43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45E4B"/>
    <w:multiLevelType w:val="multilevel"/>
    <w:tmpl w:val="6F941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B360E3"/>
    <w:multiLevelType w:val="hybridMultilevel"/>
    <w:tmpl w:val="F31C2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82127"/>
    <w:multiLevelType w:val="hybridMultilevel"/>
    <w:tmpl w:val="0E506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332F7"/>
    <w:multiLevelType w:val="hybridMultilevel"/>
    <w:tmpl w:val="3AB826CE"/>
    <w:lvl w:ilvl="0" w:tplc="99B4F98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B4D0B"/>
    <w:multiLevelType w:val="multilevel"/>
    <w:tmpl w:val="E9DE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AD73AD"/>
    <w:multiLevelType w:val="hybridMultilevel"/>
    <w:tmpl w:val="EFC85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0E6D66"/>
    <w:multiLevelType w:val="multilevel"/>
    <w:tmpl w:val="D37CBCCC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w w:val="100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3B8C2EC8"/>
    <w:multiLevelType w:val="hybridMultilevel"/>
    <w:tmpl w:val="4E3A6B1A"/>
    <w:lvl w:ilvl="0" w:tplc="47169796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3B9C0EEC"/>
    <w:multiLevelType w:val="hybridMultilevel"/>
    <w:tmpl w:val="5CB29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973BC2"/>
    <w:multiLevelType w:val="multilevel"/>
    <w:tmpl w:val="3A44C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162EF0"/>
    <w:multiLevelType w:val="multilevel"/>
    <w:tmpl w:val="C7A6C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1711F2"/>
    <w:multiLevelType w:val="hybridMultilevel"/>
    <w:tmpl w:val="6B144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484AC3"/>
    <w:multiLevelType w:val="hybridMultilevel"/>
    <w:tmpl w:val="D772C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14988"/>
    <w:multiLevelType w:val="hybridMultilevel"/>
    <w:tmpl w:val="99584606"/>
    <w:lvl w:ilvl="0" w:tplc="C5D4D4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175640"/>
    <w:multiLevelType w:val="hybridMultilevel"/>
    <w:tmpl w:val="2A2C2EB0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C806203"/>
    <w:multiLevelType w:val="multilevel"/>
    <w:tmpl w:val="02E8C2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E7E4DD1"/>
    <w:multiLevelType w:val="hybridMultilevel"/>
    <w:tmpl w:val="32E017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214C8E"/>
    <w:multiLevelType w:val="hybridMultilevel"/>
    <w:tmpl w:val="405EE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F0CAF"/>
    <w:multiLevelType w:val="hybridMultilevel"/>
    <w:tmpl w:val="A99A01C8"/>
    <w:lvl w:ilvl="0" w:tplc="D2CEA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E39B7"/>
    <w:multiLevelType w:val="hybridMultilevel"/>
    <w:tmpl w:val="B43C0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0D4AA7"/>
    <w:multiLevelType w:val="multilevel"/>
    <w:tmpl w:val="6BCE5C2E"/>
    <w:lvl w:ilvl="0">
      <w:start w:val="1"/>
      <w:numFmt w:val="decimal"/>
      <w:pStyle w:val="keyquestion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9"/>
  </w:num>
  <w:num w:numId="2">
    <w:abstractNumId w:val="16"/>
  </w:num>
  <w:num w:numId="3">
    <w:abstractNumId w:val="15"/>
  </w:num>
  <w:num w:numId="4">
    <w:abstractNumId w:val="16"/>
  </w:num>
  <w:num w:numId="5">
    <w:abstractNumId w:val="19"/>
  </w:num>
  <w:num w:numId="6">
    <w:abstractNumId w:val="21"/>
  </w:num>
  <w:num w:numId="7">
    <w:abstractNumId w:val="13"/>
  </w:num>
  <w:num w:numId="8">
    <w:abstractNumId w:val="20"/>
  </w:num>
  <w:num w:numId="9">
    <w:abstractNumId w:val="3"/>
  </w:num>
  <w:num w:numId="10">
    <w:abstractNumId w:val="2"/>
  </w:num>
  <w:num w:numId="11">
    <w:abstractNumId w:val="0"/>
  </w:num>
  <w:num w:numId="12">
    <w:abstractNumId w:val="18"/>
  </w:num>
  <w:num w:numId="13">
    <w:abstractNumId w:val="17"/>
  </w:num>
  <w:num w:numId="14">
    <w:abstractNumId w:val="6"/>
  </w:num>
  <w:num w:numId="15">
    <w:abstractNumId w:val="12"/>
  </w:num>
  <w:num w:numId="16">
    <w:abstractNumId w:val="9"/>
  </w:num>
  <w:num w:numId="17">
    <w:abstractNumId w:val="4"/>
  </w:num>
  <w:num w:numId="18">
    <w:abstractNumId w:val="7"/>
  </w:num>
  <w:num w:numId="19">
    <w:abstractNumId w:val="10"/>
  </w:num>
  <w:num w:numId="20">
    <w:abstractNumId w:val="8"/>
  </w:num>
  <w:num w:numId="21">
    <w:abstractNumId w:val="14"/>
  </w:num>
  <w:num w:numId="22">
    <w:abstractNumId w:val="1"/>
  </w:num>
  <w:num w:numId="23">
    <w:abstractNumId w:val="5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bloCESHoML81k7xnno+uOpp6C1lqgUchA8ZOyy8dh3IFLJYkObeLiP9qKTTyXyTdEXQvggYchY+x6yx9/aC2QQ==" w:salt="6q94cZIH+uY/3n6j0hthA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bQ0szQ0Nzc3MzBX0lEKTi0uzszPAykwrgUAvpbEfCwAAAA="/>
  </w:docVars>
  <w:rsids>
    <w:rsidRoot w:val="00ED7B3B"/>
    <w:rsid w:val="0000370A"/>
    <w:rsid w:val="0000443B"/>
    <w:rsid w:val="00004CC3"/>
    <w:rsid w:val="000071CA"/>
    <w:rsid w:val="00011B9D"/>
    <w:rsid w:val="00012086"/>
    <w:rsid w:val="00013462"/>
    <w:rsid w:val="00013B27"/>
    <w:rsid w:val="0001505C"/>
    <w:rsid w:val="000157D0"/>
    <w:rsid w:val="0001795F"/>
    <w:rsid w:val="00022047"/>
    <w:rsid w:val="0002256E"/>
    <w:rsid w:val="000402E4"/>
    <w:rsid w:val="00042616"/>
    <w:rsid w:val="00044F6C"/>
    <w:rsid w:val="00047F5A"/>
    <w:rsid w:val="00050744"/>
    <w:rsid w:val="000524AD"/>
    <w:rsid w:val="00055610"/>
    <w:rsid w:val="0005590B"/>
    <w:rsid w:val="00055EC4"/>
    <w:rsid w:val="00056E10"/>
    <w:rsid w:val="00060364"/>
    <w:rsid w:val="000628D4"/>
    <w:rsid w:val="0007723A"/>
    <w:rsid w:val="0008064E"/>
    <w:rsid w:val="00085340"/>
    <w:rsid w:val="00093D1C"/>
    <w:rsid w:val="000971B8"/>
    <w:rsid w:val="000A43AD"/>
    <w:rsid w:val="000A4AE6"/>
    <w:rsid w:val="000A5BCD"/>
    <w:rsid w:val="000A768B"/>
    <w:rsid w:val="000A7AEB"/>
    <w:rsid w:val="000B2035"/>
    <w:rsid w:val="000B5F6B"/>
    <w:rsid w:val="000C1F28"/>
    <w:rsid w:val="000C2AA3"/>
    <w:rsid w:val="000C6DF9"/>
    <w:rsid w:val="000D2884"/>
    <w:rsid w:val="000D356B"/>
    <w:rsid w:val="000D4128"/>
    <w:rsid w:val="000E07D0"/>
    <w:rsid w:val="000F2219"/>
    <w:rsid w:val="000F4461"/>
    <w:rsid w:val="000F5A07"/>
    <w:rsid w:val="00102EA2"/>
    <w:rsid w:val="00106792"/>
    <w:rsid w:val="001166A4"/>
    <w:rsid w:val="00116E9F"/>
    <w:rsid w:val="00122131"/>
    <w:rsid w:val="001227D9"/>
    <w:rsid w:val="001231D7"/>
    <w:rsid w:val="00123FA6"/>
    <w:rsid w:val="00124C76"/>
    <w:rsid w:val="00130EF6"/>
    <w:rsid w:val="001315B2"/>
    <w:rsid w:val="00137A46"/>
    <w:rsid w:val="00141F67"/>
    <w:rsid w:val="00142AF9"/>
    <w:rsid w:val="00147FC7"/>
    <w:rsid w:val="0015255C"/>
    <w:rsid w:val="00155C6D"/>
    <w:rsid w:val="00157C60"/>
    <w:rsid w:val="00162FB5"/>
    <w:rsid w:val="0016473A"/>
    <w:rsid w:val="0016759B"/>
    <w:rsid w:val="00171B47"/>
    <w:rsid w:val="00173063"/>
    <w:rsid w:val="00175E51"/>
    <w:rsid w:val="00177581"/>
    <w:rsid w:val="00177585"/>
    <w:rsid w:val="00181DDD"/>
    <w:rsid w:val="00182D76"/>
    <w:rsid w:val="00195BAB"/>
    <w:rsid w:val="00196703"/>
    <w:rsid w:val="001A0F1A"/>
    <w:rsid w:val="001A38AA"/>
    <w:rsid w:val="001A5525"/>
    <w:rsid w:val="001A666A"/>
    <w:rsid w:val="001C328B"/>
    <w:rsid w:val="001D1B0A"/>
    <w:rsid w:val="001D292A"/>
    <w:rsid w:val="001D53C9"/>
    <w:rsid w:val="001E2B51"/>
    <w:rsid w:val="001E4E06"/>
    <w:rsid w:val="001E6792"/>
    <w:rsid w:val="001F0651"/>
    <w:rsid w:val="001F60B4"/>
    <w:rsid w:val="002025F6"/>
    <w:rsid w:val="0020675F"/>
    <w:rsid w:val="00210859"/>
    <w:rsid w:val="00210966"/>
    <w:rsid w:val="00211876"/>
    <w:rsid w:val="00215B5E"/>
    <w:rsid w:val="00217170"/>
    <w:rsid w:val="00220835"/>
    <w:rsid w:val="002233FB"/>
    <w:rsid w:val="0022470A"/>
    <w:rsid w:val="002256A7"/>
    <w:rsid w:val="0022611A"/>
    <w:rsid w:val="00227959"/>
    <w:rsid w:val="0024656B"/>
    <w:rsid w:val="00251AAF"/>
    <w:rsid w:val="002547CF"/>
    <w:rsid w:val="002564C3"/>
    <w:rsid w:val="002647F9"/>
    <w:rsid w:val="00266D59"/>
    <w:rsid w:val="00267C11"/>
    <w:rsid w:val="00270DEE"/>
    <w:rsid w:val="0027342B"/>
    <w:rsid w:val="00274FD8"/>
    <w:rsid w:val="00276074"/>
    <w:rsid w:val="00277BD4"/>
    <w:rsid w:val="0028115A"/>
    <w:rsid w:val="0028787A"/>
    <w:rsid w:val="00287FC9"/>
    <w:rsid w:val="0029007B"/>
    <w:rsid w:val="002914AE"/>
    <w:rsid w:val="002976AB"/>
    <w:rsid w:val="002A0819"/>
    <w:rsid w:val="002A14DD"/>
    <w:rsid w:val="002A1DC9"/>
    <w:rsid w:val="002A710A"/>
    <w:rsid w:val="002B4AB3"/>
    <w:rsid w:val="002B4FF7"/>
    <w:rsid w:val="002B6331"/>
    <w:rsid w:val="002C3B12"/>
    <w:rsid w:val="002C3E6A"/>
    <w:rsid w:val="002D05C5"/>
    <w:rsid w:val="002D409C"/>
    <w:rsid w:val="002D7B8C"/>
    <w:rsid w:val="002E3C9F"/>
    <w:rsid w:val="002E7C5E"/>
    <w:rsid w:val="002F1FE7"/>
    <w:rsid w:val="002F4801"/>
    <w:rsid w:val="002F7588"/>
    <w:rsid w:val="003051B1"/>
    <w:rsid w:val="00306DF5"/>
    <w:rsid w:val="00310AA8"/>
    <w:rsid w:val="00314FE9"/>
    <w:rsid w:val="003178F3"/>
    <w:rsid w:val="00325DA9"/>
    <w:rsid w:val="003262D1"/>
    <w:rsid w:val="00326777"/>
    <w:rsid w:val="00342952"/>
    <w:rsid w:val="00343502"/>
    <w:rsid w:val="00345B07"/>
    <w:rsid w:val="00345E3F"/>
    <w:rsid w:val="00353376"/>
    <w:rsid w:val="00353B34"/>
    <w:rsid w:val="00353B61"/>
    <w:rsid w:val="00354822"/>
    <w:rsid w:val="0038314E"/>
    <w:rsid w:val="003859D0"/>
    <w:rsid w:val="003867C9"/>
    <w:rsid w:val="00390104"/>
    <w:rsid w:val="0039699E"/>
    <w:rsid w:val="00397F65"/>
    <w:rsid w:val="003A0E74"/>
    <w:rsid w:val="003A2178"/>
    <w:rsid w:val="003A602A"/>
    <w:rsid w:val="003D48B9"/>
    <w:rsid w:val="003D54AA"/>
    <w:rsid w:val="003E1B50"/>
    <w:rsid w:val="003E37E1"/>
    <w:rsid w:val="003E7F8B"/>
    <w:rsid w:val="003F3FCA"/>
    <w:rsid w:val="00402BC6"/>
    <w:rsid w:val="00414909"/>
    <w:rsid w:val="0041566E"/>
    <w:rsid w:val="00415D1F"/>
    <w:rsid w:val="00424E96"/>
    <w:rsid w:val="004349ED"/>
    <w:rsid w:val="00440F31"/>
    <w:rsid w:val="00442FBB"/>
    <w:rsid w:val="0044551A"/>
    <w:rsid w:val="004559A5"/>
    <w:rsid w:val="004627A0"/>
    <w:rsid w:val="00482F3C"/>
    <w:rsid w:val="00483931"/>
    <w:rsid w:val="00487554"/>
    <w:rsid w:val="00491561"/>
    <w:rsid w:val="00493E21"/>
    <w:rsid w:val="00495B2D"/>
    <w:rsid w:val="004A1514"/>
    <w:rsid w:val="004B1124"/>
    <w:rsid w:val="004D0215"/>
    <w:rsid w:val="004D67B4"/>
    <w:rsid w:val="004E08C8"/>
    <w:rsid w:val="004E147F"/>
    <w:rsid w:val="004E3E1C"/>
    <w:rsid w:val="004E4347"/>
    <w:rsid w:val="004F205C"/>
    <w:rsid w:val="00501B49"/>
    <w:rsid w:val="005021E5"/>
    <w:rsid w:val="005041A5"/>
    <w:rsid w:val="00514440"/>
    <w:rsid w:val="005144EE"/>
    <w:rsid w:val="00515505"/>
    <w:rsid w:val="00523E5A"/>
    <w:rsid w:val="00526BF9"/>
    <w:rsid w:val="005369E3"/>
    <w:rsid w:val="00537CB5"/>
    <w:rsid w:val="00564474"/>
    <w:rsid w:val="00564B78"/>
    <w:rsid w:val="005658FA"/>
    <w:rsid w:val="00565EDF"/>
    <w:rsid w:val="00566227"/>
    <w:rsid w:val="00573757"/>
    <w:rsid w:val="0057396F"/>
    <w:rsid w:val="00575F9D"/>
    <w:rsid w:val="005764CA"/>
    <w:rsid w:val="00577EB4"/>
    <w:rsid w:val="00580521"/>
    <w:rsid w:val="005815C2"/>
    <w:rsid w:val="005851C0"/>
    <w:rsid w:val="00590632"/>
    <w:rsid w:val="00594AA9"/>
    <w:rsid w:val="00596047"/>
    <w:rsid w:val="00597458"/>
    <w:rsid w:val="005A7C25"/>
    <w:rsid w:val="005B222A"/>
    <w:rsid w:val="005C0C65"/>
    <w:rsid w:val="005C375D"/>
    <w:rsid w:val="005C5D21"/>
    <w:rsid w:val="005D0FFD"/>
    <w:rsid w:val="005D6064"/>
    <w:rsid w:val="005E4091"/>
    <w:rsid w:val="005F5B5B"/>
    <w:rsid w:val="005F5E2E"/>
    <w:rsid w:val="005F6E38"/>
    <w:rsid w:val="005F6EB7"/>
    <w:rsid w:val="00600043"/>
    <w:rsid w:val="006036ED"/>
    <w:rsid w:val="00605948"/>
    <w:rsid w:val="00605EA8"/>
    <w:rsid w:val="0060661D"/>
    <w:rsid w:val="00610E3C"/>
    <w:rsid w:val="0061303A"/>
    <w:rsid w:val="00617D0E"/>
    <w:rsid w:val="00626D0F"/>
    <w:rsid w:val="00644FA3"/>
    <w:rsid w:val="00647D1C"/>
    <w:rsid w:val="006520B8"/>
    <w:rsid w:val="00652118"/>
    <w:rsid w:val="00652307"/>
    <w:rsid w:val="00654531"/>
    <w:rsid w:val="00665460"/>
    <w:rsid w:val="00665876"/>
    <w:rsid w:val="00677507"/>
    <w:rsid w:val="0068019F"/>
    <w:rsid w:val="00684D1E"/>
    <w:rsid w:val="00685AB3"/>
    <w:rsid w:val="006867EE"/>
    <w:rsid w:val="00687C40"/>
    <w:rsid w:val="006902D3"/>
    <w:rsid w:val="006A3C76"/>
    <w:rsid w:val="006A5561"/>
    <w:rsid w:val="006B2307"/>
    <w:rsid w:val="006B6561"/>
    <w:rsid w:val="006B7513"/>
    <w:rsid w:val="006C4A2F"/>
    <w:rsid w:val="006C4A93"/>
    <w:rsid w:val="006C4CFC"/>
    <w:rsid w:val="006C76E9"/>
    <w:rsid w:val="006C7BD2"/>
    <w:rsid w:val="006D1D2B"/>
    <w:rsid w:val="006D201B"/>
    <w:rsid w:val="006D4199"/>
    <w:rsid w:val="006D529C"/>
    <w:rsid w:val="006D63C0"/>
    <w:rsid w:val="006E237E"/>
    <w:rsid w:val="006E3C6F"/>
    <w:rsid w:val="006E694D"/>
    <w:rsid w:val="006F1144"/>
    <w:rsid w:val="006F1F46"/>
    <w:rsid w:val="006F41EE"/>
    <w:rsid w:val="007051D4"/>
    <w:rsid w:val="00711A87"/>
    <w:rsid w:val="00717E03"/>
    <w:rsid w:val="00717EA4"/>
    <w:rsid w:val="00721C8F"/>
    <w:rsid w:val="007245A0"/>
    <w:rsid w:val="00730B37"/>
    <w:rsid w:val="007418D0"/>
    <w:rsid w:val="00742C0F"/>
    <w:rsid w:val="00747F4F"/>
    <w:rsid w:val="0075124B"/>
    <w:rsid w:val="00764DAD"/>
    <w:rsid w:val="007650FF"/>
    <w:rsid w:val="00776791"/>
    <w:rsid w:val="00782260"/>
    <w:rsid w:val="0078646C"/>
    <w:rsid w:val="007869C4"/>
    <w:rsid w:val="00791E26"/>
    <w:rsid w:val="00793BC5"/>
    <w:rsid w:val="00794A9F"/>
    <w:rsid w:val="00795318"/>
    <w:rsid w:val="007A0F24"/>
    <w:rsid w:val="007B7624"/>
    <w:rsid w:val="007C1428"/>
    <w:rsid w:val="007C6585"/>
    <w:rsid w:val="007D21C2"/>
    <w:rsid w:val="007D421E"/>
    <w:rsid w:val="007D66BF"/>
    <w:rsid w:val="007E6AE9"/>
    <w:rsid w:val="007E705B"/>
    <w:rsid w:val="007F00B6"/>
    <w:rsid w:val="007F26E2"/>
    <w:rsid w:val="007F377B"/>
    <w:rsid w:val="007F3F2A"/>
    <w:rsid w:val="00801CD6"/>
    <w:rsid w:val="00812B66"/>
    <w:rsid w:val="0081669F"/>
    <w:rsid w:val="00821FC5"/>
    <w:rsid w:val="00823B40"/>
    <w:rsid w:val="008424E2"/>
    <w:rsid w:val="00844DD2"/>
    <w:rsid w:val="00844E09"/>
    <w:rsid w:val="00845591"/>
    <w:rsid w:val="00845ECA"/>
    <w:rsid w:val="00846765"/>
    <w:rsid w:val="0084767A"/>
    <w:rsid w:val="00850C45"/>
    <w:rsid w:val="0085362C"/>
    <w:rsid w:val="00863C9A"/>
    <w:rsid w:val="008715DC"/>
    <w:rsid w:val="008720C3"/>
    <w:rsid w:val="00880D4A"/>
    <w:rsid w:val="00886D8D"/>
    <w:rsid w:val="00890708"/>
    <w:rsid w:val="008A75F9"/>
    <w:rsid w:val="008B6AC5"/>
    <w:rsid w:val="008C0B88"/>
    <w:rsid w:val="008C1A08"/>
    <w:rsid w:val="008C5B75"/>
    <w:rsid w:val="008D197C"/>
    <w:rsid w:val="008D6F0F"/>
    <w:rsid w:val="008E0E1E"/>
    <w:rsid w:val="008E5D73"/>
    <w:rsid w:val="00901C19"/>
    <w:rsid w:val="009068A5"/>
    <w:rsid w:val="0091085B"/>
    <w:rsid w:val="00915D24"/>
    <w:rsid w:val="0092115D"/>
    <w:rsid w:val="00922316"/>
    <w:rsid w:val="00925124"/>
    <w:rsid w:val="00932E15"/>
    <w:rsid w:val="0094171E"/>
    <w:rsid w:val="00941E2A"/>
    <w:rsid w:val="009441AB"/>
    <w:rsid w:val="00945C24"/>
    <w:rsid w:val="0094617A"/>
    <w:rsid w:val="00947BE2"/>
    <w:rsid w:val="00954CEC"/>
    <w:rsid w:val="00965AD2"/>
    <w:rsid w:val="0097080F"/>
    <w:rsid w:val="00971DD5"/>
    <w:rsid w:val="0097302B"/>
    <w:rsid w:val="0097478F"/>
    <w:rsid w:val="0098094A"/>
    <w:rsid w:val="00986107"/>
    <w:rsid w:val="009866AB"/>
    <w:rsid w:val="00991F8E"/>
    <w:rsid w:val="00992C19"/>
    <w:rsid w:val="009958D6"/>
    <w:rsid w:val="009A52C7"/>
    <w:rsid w:val="009A7E9F"/>
    <w:rsid w:val="009B32D5"/>
    <w:rsid w:val="009C0B40"/>
    <w:rsid w:val="009D19B5"/>
    <w:rsid w:val="009D6FE5"/>
    <w:rsid w:val="009D7C54"/>
    <w:rsid w:val="009E2785"/>
    <w:rsid w:val="009E6242"/>
    <w:rsid w:val="009F0D95"/>
    <w:rsid w:val="009F40B5"/>
    <w:rsid w:val="009F569A"/>
    <w:rsid w:val="009F67D4"/>
    <w:rsid w:val="00A0120C"/>
    <w:rsid w:val="00A01C8F"/>
    <w:rsid w:val="00A0627A"/>
    <w:rsid w:val="00A06435"/>
    <w:rsid w:val="00A065CB"/>
    <w:rsid w:val="00A07ABB"/>
    <w:rsid w:val="00A13D60"/>
    <w:rsid w:val="00A159CA"/>
    <w:rsid w:val="00A259E0"/>
    <w:rsid w:val="00A27EA1"/>
    <w:rsid w:val="00A330A9"/>
    <w:rsid w:val="00A34E0E"/>
    <w:rsid w:val="00A37C20"/>
    <w:rsid w:val="00A44706"/>
    <w:rsid w:val="00A47F08"/>
    <w:rsid w:val="00A56A8E"/>
    <w:rsid w:val="00A65858"/>
    <w:rsid w:val="00A67F35"/>
    <w:rsid w:val="00A724D1"/>
    <w:rsid w:val="00A733A8"/>
    <w:rsid w:val="00A73D34"/>
    <w:rsid w:val="00A814E1"/>
    <w:rsid w:val="00A815E6"/>
    <w:rsid w:val="00A81BEE"/>
    <w:rsid w:val="00A85839"/>
    <w:rsid w:val="00A90CF9"/>
    <w:rsid w:val="00A932EB"/>
    <w:rsid w:val="00AA3D2C"/>
    <w:rsid w:val="00AA62DC"/>
    <w:rsid w:val="00AA679C"/>
    <w:rsid w:val="00AB4C14"/>
    <w:rsid w:val="00AB6CF4"/>
    <w:rsid w:val="00AC3305"/>
    <w:rsid w:val="00AC764B"/>
    <w:rsid w:val="00AC7F47"/>
    <w:rsid w:val="00AD5AE6"/>
    <w:rsid w:val="00AE4B58"/>
    <w:rsid w:val="00AF016E"/>
    <w:rsid w:val="00AF04AF"/>
    <w:rsid w:val="00AF385F"/>
    <w:rsid w:val="00AF64B3"/>
    <w:rsid w:val="00AF6664"/>
    <w:rsid w:val="00AF7626"/>
    <w:rsid w:val="00B039E1"/>
    <w:rsid w:val="00B057CA"/>
    <w:rsid w:val="00B05A57"/>
    <w:rsid w:val="00B11F6F"/>
    <w:rsid w:val="00B1598A"/>
    <w:rsid w:val="00B25F50"/>
    <w:rsid w:val="00B34F8F"/>
    <w:rsid w:val="00B40A9B"/>
    <w:rsid w:val="00B455F3"/>
    <w:rsid w:val="00B467D7"/>
    <w:rsid w:val="00B47B54"/>
    <w:rsid w:val="00B605D9"/>
    <w:rsid w:val="00B60BB3"/>
    <w:rsid w:val="00B6275D"/>
    <w:rsid w:val="00B631D8"/>
    <w:rsid w:val="00B767E8"/>
    <w:rsid w:val="00B933BA"/>
    <w:rsid w:val="00B943C6"/>
    <w:rsid w:val="00BA135D"/>
    <w:rsid w:val="00BA64E6"/>
    <w:rsid w:val="00BB1FCA"/>
    <w:rsid w:val="00BC43ED"/>
    <w:rsid w:val="00BD3A3B"/>
    <w:rsid w:val="00BD7294"/>
    <w:rsid w:val="00BE2A90"/>
    <w:rsid w:val="00BE6757"/>
    <w:rsid w:val="00BE6F06"/>
    <w:rsid w:val="00BF2798"/>
    <w:rsid w:val="00BF376E"/>
    <w:rsid w:val="00C0061B"/>
    <w:rsid w:val="00C15ED0"/>
    <w:rsid w:val="00C2311F"/>
    <w:rsid w:val="00C25C12"/>
    <w:rsid w:val="00C34A13"/>
    <w:rsid w:val="00C36C70"/>
    <w:rsid w:val="00C4012C"/>
    <w:rsid w:val="00C401EF"/>
    <w:rsid w:val="00C45492"/>
    <w:rsid w:val="00C5384A"/>
    <w:rsid w:val="00C53A3F"/>
    <w:rsid w:val="00C66574"/>
    <w:rsid w:val="00C709CC"/>
    <w:rsid w:val="00C75D38"/>
    <w:rsid w:val="00C8297C"/>
    <w:rsid w:val="00C84498"/>
    <w:rsid w:val="00C907CA"/>
    <w:rsid w:val="00C91525"/>
    <w:rsid w:val="00CA2006"/>
    <w:rsid w:val="00CA6ADC"/>
    <w:rsid w:val="00CB092B"/>
    <w:rsid w:val="00CB342B"/>
    <w:rsid w:val="00CB55DC"/>
    <w:rsid w:val="00CC0C0B"/>
    <w:rsid w:val="00CD3565"/>
    <w:rsid w:val="00CD4B63"/>
    <w:rsid w:val="00CE115B"/>
    <w:rsid w:val="00CF0420"/>
    <w:rsid w:val="00CF4525"/>
    <w:rsid w:val="00D008E9"/>
    <w:rsid w:val="00D0354E"/>
    <w:rsid w:val="00D0525B"/>
    <w:rsid w:val="00D13754"/>
    <w:rsid w:val="00D1590B"/>
    <w:rsid w:val="00D20606"/>
    <w:rsid w:val="00D21088"/>
    <w:rsid w:val="00D27BE8"/>
    <w:rsid w:val="00D31316"/>
    <w:rsid w:val="00D321CE"/>
    <w:rsid w:val="00D331B0"/>
    <w:rsid w:val="00D37967"/>
    <w:rsid w:val="00D4161C"/>
    <w:rsid w:val="00D52E6E"/>
    <w:rsid w:val="00D53AA9"/>
    <w:rsid w:val="00D56B21"/>
    <w:rsid w:val="00D61B3A"/>
    <w:rsid w:val="00D66091"/>
    <w:rsid w:val="00D71280"/>
    <w:rsid w:val="00D73DEA"/>
    <w:rsid w:val="00D75744"/>
    <w:rsid w:val="00D8066A"/>
    <w:rsid w:val="00D854D4"/>
    <w:rsid w:val="00D8785E"/>
    <w:rsid w:val="00D90406"/>
    <w:rsid w:val="00D91BE4"/>
    <w:rsid w:val="00D97226"/>
    <w:rsid w:val="00D97527"/>
    <w:rsid w:val="00DA0E27"/>
    <w:rsid w:val="00DA35A7"/>
    <w:rsid w:val="00DA4B4F"/>
    <w:rsid w:val="00DA7E2A"/>
    <w:rsid w:val="00DB2BF8"/>
    <w:rsid w:val="00DB5758"/>
    <w:rsid w:val="00DB7563"/>
    <w:rsid w:val="00DC603F"/>
    <w:rsid w:val="00DD18D2"/>
    <w:rsid w:val="00DD7356"/>
    <w:rsid w:val="00DE77F5"/>
    <w:rsid w:val="00DF17B3"/>
    <w:rsid w:val="00DF1D37"/>
    <w:rsid w:val="00DF3272"/>
    <w:rsid w:val="00DF70DC"/>
    <w:rsid w:val="00DF7B64"/>
    <w:rsid w:val="00E0148A"/>
    <w:rsid w:val="00E0474E"/>
    <w:rsid w:val="00E05D23"/>
    <w:rsid w:val="00E140B2"/>
    <w:rsid w:val="00E16422"/>
    <w:rsid w:val="00E20766"/>
    <w:rsid w:val="00E33E85"/>
    <w:rsid w:val="00E42E3F"/>
    <w:rsid w:val="00E46A6A"/>
    <w:rsid w:val="00E53031"/>
    <w:rsid w:val="00E540D4"/>
    <w:rsid w:val="00E63F69"/>
    <w:rsid w:val="00E64764"/>
    <w:rsid w:val="00E70A4D"/>
    <w:rsid w:val="00E71980"/>
    <w:rsid w:val="00E72D84"/>
    <w:rsid w:val="00E74DCB"/>
    <w:rsid w:val="00E75BF6"/>
    <w:rsid w:val="00E81B88"/>
    <w:rsid w:val="00E86523"/>
    <w:rsid w:val="00E914BD"/>
    <w:rsid w:val="00EA4C51"/>
    <w:rsid w:val="00EB07A2"/>
    <w:rsid w:val="00EB16C9"/>
    <w:rsid w:val="00EB45DA"/>
    <w:rsid w:val="00EC1FD8"/>
    <w:rsid w:val="00EC4142"/>
    <w:rsid w:val="00ED7B3B"/>
    <w:rsid w:val="00EE2859"/>
    <w:rsid w:val="00EE28BD"/>
    <w:rsid w:val="00EE6972"/>
    <w:rsid w:val="00EE76E3"/>
    <w:rsid w:val="00EF1811"/>
    <w:rsid w:val="00EF18AE"/>
    <w:rsid w:val="00EF6508"/>
    <w:rsid w:val="00EF6AF3"/>
    <w:rsid w:val="00F010A3"/>
    <w:rsid w:val="00F10EC2"/>
    <w:rsid w:val="00F11BA1"/>
    <w:rsid w:val="00F15820"/>
    <w:rsid w:val="00F173D3"/>
    <w:rsid w:val="00F20490"/>
    <w:rsid w:val="00F228FA"/>
    <w:rsid w:val="00F25AC4"/>
    <w:rsid w:val="00F264B9"/>
    <w:rsid w:val="00F2754E"/>
    <w:rsid w:val="00F30FE1"/>
    <w:rsid w:val="00F313F7"/>
    <w:rsid w:val="00F32B77"/>
    <w:rsid w:val="00F32CA5"/>
    <w:rsid w:val="00F33970"/>
    <w:rsid w:val="00F343DC"/>
    <w:rsid w:val="00F37A55"/>
    <w:rsid w:val="00F40D9A"/>
    <w:rsid w:val="00F508EC"/>
    <w:rsid w:val="00F51ACA"/>
    <w:rsid w:val="00F72DF2"/>
    <w:rsid w:val="00F73240"/>
    <w:rsid w:val="00F8604D"/>
    <w:rsid w:val="00F90DE4"/>
    <w:rsid w:val="00F913FA"/>
    <w:rsid w:val="00F92FC9"/>
    <w:rsid w:val="00F934DA"/>
    <w:rsid w:val="00F941D0"/>
    <w:rsid w:val="00F952C8"/>
    <w:rsid w:val="00F96788"/>
    <w:rsid w:val="00FA098D"/>
    <w:rsid w:val="00FA09C1"/>
    <w:rsid w:val="00FA6415"/>
    <w:rsid w:val="00FB5409"/>
    <w:rsid w:val="00FB7E9A"/>
    <w:rsid w:val="00FC35CF"/>
    <w:rsid w:val="00FC6192"/>
    <w:rsid w:val="00FD0452"/>
    <w:rsid w:val="00FD3201"/>
    <w:rsid w:val="00FE30AF"/>
    <w:rsid w:val="00FE7372"/>
    <w:rsid w:val="00FE7541"/>
    <w:rsid w:val="00FE7C87"/>
    <w:rsid w:val="00FE7E2D"/>
    <w:rsid w:val="00FF0E20"/>
    <w:rsid w:val="00FF1EDC"/>
    <w:rsid w:val="00FF4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BF01B"/>
  <w15:chartTrackingRefBased/>
  <w15:docId w15:val="{47DAB0C4-ECEA-4FFB-A0E3-2FCFB7642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237E"/>
    <w:pPr>
      <w:spacing w:before="0" w:after="120" w:line="240" w:lineRule="auto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6EB7"/>
    <w:pPr>
      <w:pBdr>
        <w:bottom w:val="single" w:sz="24" w:space="1" w:color="C9D6E1"/>
      </w:pBdr>
      <w:shd w:val="clear" w:color="auto" w:fill="FFFFFF" w:themeFill="background1"/>
      <w:spacing w:before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237E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237E"/>
    <w:pPr>
      <w:pBdr>
        <w:top w:val="single" w:sz="6" w:space="1" w:color="1F497D" w:themeColor="text2"/>
      </w:pBdr>
      <w:spacing w:before="360" w:after="240"/>
      <w:outlineLvl w:val="2"/>
    </w:pPr>
    <w:rPr>
      <w:rFonts w:asciiTheme="minorHAnsi" w:hAnsiTheme="minorHAnsi"/>
      <w:b/>
      <w:caps/>
      <w:color w:val="243F60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237E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237E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867EE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237E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237E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237E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EB7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6E237E"/>
    <w:rPr>
      <w:b/>
      <w:caps/>
      <w:spacing w:val="15"/>
      <w:shd w:val="clear" w:color="auto" w:fill="DBE5F1" w:themeFill="accent1" w:themeFillTint="33"/>
    </w:rPr>
  </w:style>
  <w:style w:type="character" w:customStyle="1" w:styleId="Heading4Char">
    <w:name w:val="Heading 4 Char"/>
    <w:basedOn w:val="DefaultParagraphFont"/>
    <w:link w:val="Heading4"/>
    <w:uiPriority w:val="9"/>
    <w:rsid w:val="006E237E"/>
    <w:rPr>
      <w:caps/>
      <w:color w:val="365F91" w:themeColor="accent1" w:themeShade="BF"/>
      <w:spacing w:val="10"/>
    </w:rPr>
  </w:style>
  <w:style w:type="paragraph" w:customStyle="1" w:styleId="LCS2012">
    <w:name w:val="LCS 2012"/>
    <w:basedOn w:val="Normal"/>
    <w:link w:val="LCS2012Char"/>
    <w:qFormat/>
    <w:rsid w:val="006E237E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6E237E"/>
    <w:rPr>
      <w:sz w:val="20"/>
      <w:szCs w:val="20"/>
    </w:rPr>
  </w:style>
  <w:style w:type="paragraph" w:customStyle="1" w:styleId="Style1">
    <w:name w:val="Style1"/>
    <w:basedOn w:val="Heading4"/>
    <w:rsid w:val="00FA098D"/>
  </w:style>
  <w:style w:type="paragraph" w:customStyle="1" w:styleId="keyquestions">
    <w:name w:val="key questions"/>
    <w:basedOn w:val="ListParagraph"/>
    <w:link w:val="keyquestionsChar"/>
    <w:rsid w:val="00FA098D"/>
    <w:pPr>
      <w:numPr>
        <w:numId w:val="6"/>
      </w:numPr>
      <w:pBdr>
        <w:top w:val="dotted" w:sz="8" w:space="1" w:color="F7F6CD"/>
        <w:left w:val="dotted" w:sz="8" w:space="15" w:color="F7F6CD"/>
        <w:bottom w:val="dotted" w:sz="8" w:space="1" w:color="F7F6CD"/>
        <w:right w:val="dotted" w:sz="8" w:space="4" w:color="F7F6CD"/>
      </w:pBdr>
      <w:shd w:val="clear" w:color="auto" w:fill="F7F6CD"/>
      <w:spacing w:before="240"/>
      <w:ind w:left="714" w:hanging="357"/>
    </w:pPr>
    <w:rPr>
      <w:color w:val="1F497D" w:themeColor="text2"/>
      <w:sz w:val="20"/>
    </w:rPr>
  </w:style>
  <w:style w:type="character" w:customStyle="1" w:styleId="keyquestionsChar">
    <w:name w:val="key questions Char"/>
    <w:basedOn w:val="ListParagraphChar"/>
    <w:link w:val="keyquestions"/>
    <w:rsid w:val="00FA098D"/>
    <w:rPr>
      <w:rFonts w:ascii="Calibri Light" w:hAnsi="Calibri Light"/>
      <w:i/>
      <w:color w:val="1F497D" w:themeColor="text2"/>
      <w:sz w:val="20"/>
      <w:szCs w:val="20"/>
      <w:shd w:val="clear" w:color="auto" w:fill="F7F6CD"/>
    </w:rPr>
  </w:style>
  <w:style w:type="paragraph" w:styleId="ListParagraph">
    <w:name w:val="List Paragraph"/>
    <w:basedOn w:val="Normal"/>
    <w:link w:val="ListParagraphChar"/>
    <w:uiPriority w:val="34"/>
    <w:qFormat/>
    <w:rsid w:val="001166A4"/>
    <w:pPr>
      <w:numPr>
        <w:numId w:val="21"/>
      </w:numPr>
    </w:pPr>
    <w:rPr>
      <w:i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E237E"/>
    <w:rPr>
      <w:b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6E237E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867EE"/>
    <w:rPr>
      <w:b/>
      <w:i/>
      <w:color w:val="434959"/>
      <w:spacing w:val="10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237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237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237E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237E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E237E"/>
    <w:pPr>
      <w:pBdr>
        <w:bottom w:val="single" w:sz="4" w:space="1" w:color="auto"/>
      </w:pBdr>
      <w:spacing w:before="720"/>
    </w:pPr>
    <w:rPr>
      <w:rFonts w:asciiTheme="minorHAnsi" w:hAnsiTheme="minorHAnsi"/>
      <w:b/>
      <w:smallCaps/>
      <w:color w:val="000000" w:themeColor="text1"/>
      <w:spacing w:val="10"/>
      <w:kern w:val="28"/>
      <w:sz w:val="72"/>
      <w:szCs w:val="52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6E237E"/>
    <w:rPr>
      <w:b/>
      <w:smallCaps/>
      <w:color w:val="000000" w:themeColor="text1"/>
      <w:spacing w:val="10"/>
      <w:kern w:val="28"/>
      <w:sz w:val="72"/>
      <w:szCs w:val="52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237E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E237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6E237E"/>
    <w:rPr>
      <w:b/>
      <w:bCs/>
    </w:rPr>
  </w:style>
  <w:style w:type="character" w:styleId="Emphasis">
    <w:name w:val="Emphasis"/>
    <w:uiPriority w:val="20"/>
    <w:qFormat/>
    <w:rsid w:val="006E237E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6E237E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E237E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166A4"/>
    <w:rPr>
      <w:rFonts w:ascii="Calibri Light" w:hAnsi="Calibri Light"/>
      <w:i/>
      <w:sz w:val="24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6E237E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6E237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237E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237E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6E237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6E237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6E237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6E237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6E237E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237E"/>
    <w:pPr>
      <w:outlineLvl w:val="9"/>
    </w:pPr>
  </w:style>
  <w:style w:type="table" w:styleId="TableGrid">
    <w:name w:val="Table Grid"/>
    <w:basedOn w:val="TableNormal"/>
    <w:uiPriority w:val="59"/>
    <w:rsid w:val="00ED7B3B"/>
    <w:pPr>
      <w:spacing w:after="120"/>
    </w:pPr>
    <w:rPr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346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3462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01346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3462"/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844DD2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4E09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E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E0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15D24"/>
    <w:rPr>
      <w:color w:val="0000FF" w:themeColor="hyperlink"/>
      <w:u w:val="single"/>
    </w:rPr>
  </w:style>
  <w:style w:type="character" w:customStyle="1" w:styleId="Style2">
    <w:name w:val="Style2"/>
    <w:basedOn w:val="DefaultParagraphFont"/>
    <w:uiPriority w:val="1"/>
    <w:rsid w:val="001D1B0A"/>
    <w:rPr>
      <w:rFonts w:ascii="Calibri" w:hAnsi="Calibri"/>
      <w:sz w:val="20"/>
    </w:rPr>
  </w:style>
  <w:style w:type="paragraph" w:styleId="NormalWeb">
    <w:name w:val="Normal (Web)"/>
    <w:basedOn w:val="Normal"/>
    <w:uiPriority w:val="99"/>
    <w:semiHidden/>
    <w:unhideWhenUsed/>
    <w:rsid w:val="005F6E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64B7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8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mbership@leancompetency.org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3BCEF-2113-4019-8893-588375FCEDC3}"/>
      </w:docPartPr>
      <w:docPartBody>
        <w:p w:rsidR="00C52F43" w:rsidRDefault="004D4B82" w:rsidP="004D4B82">
          <w:pPr>
            <w:pStyle w:val="DefaultPlaceholder1081868574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FED7A0AF973E4D7E86807080305CB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0C19D-EDC4-4A14-8A40-48EB28323030}"/>
      </w:docPartPr>
      <w:docPartBody>
        <w:p w:rsidR="00C52F43" w:rsidRDefault="004D4B82" w:rsidP="004D4B82">
          <w:pPr>
            <w:pStyle w:val="FED7A0AF973E4D7E86807080305CB248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C05321B29553492A80F796A98D9B0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8F84A-ABE6-409E-8477-9F279FB78790}"/>
      </w:docPartPr>
      <w:docPartBody>
        <w:p w:rsidR="00C52F43" w:rsidRDefault="004D4B82" w:rsidP="004D4B82">
          <w:pPr>
            <w:pStyle w:val="C05321B29553492A80F796A98D9B0650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C0F922AA40164E1BA5F46BC46EDA0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86F23-7EAE-48F2-9044-077388A807C5}"/>
      </w:docPartPr>
      <w:docPartBody>
        <w:p w:rsidR="00C52F43" w:rsidRDefault="004D4B82" w:rsidP="004D4B82">
          <w:pPr>
            <w:pStyle w:val="C0F922AA40164E1BA5F46BC46EDA095B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3204741BCBD64416942C82351A0CE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BAE17-9A76-46B5-BD20-5699EE699861}"/>
      </w:docPartPr>
      <w:docPartBody>
        <w:p w:rsidR="00C52F43" w:rsidRDefault="004D4B82" w:rsidP="004D4B82">
          <w:pPr>
            <w:pStyle w:val="3204741BCBD64416942C82351A0CE410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9FECAF51FDF448E084B78E882D34A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83C50-B7CF-49B4-B029-0E52293540FA}"/>
      </w:docPartPr>
      <w:docPartBody>
        <w:p w:rsidR="00C52F43" w:rsidRDefault="004D4B82" w:rsidP="004D4B82">
          <w:pPr>
            <w:pStyle w:val="9FECAF51FDF448E084B78E882D34AE04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2C5703B9B7C54288AE6906FB68805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D58F8-C903-40A6-8C98-AECA79907361}"/>
      </w:docPartPr>
      <w:docPartBody>
        <w:p w:rsidR="00C52F43" w:rsidRDefault="004D4B82" w:rsidP="004D4B82">
          <w:pPr>
            <w:pStyle w:val="2C5703B9B7C54288AE6906FB688055B3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589B9607BC11456E9AD996EFB5FD0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ACEAB-0B24-4EB1-83A2-28F35B691BBA}"/>
      </w:docPartPr>
      <w:docPartBody>
        <w:p w:rsidR="00C52F43" w:rsidRDefault="004D4B82" w:rsidP="004D4B82">
          <w:pPr>
            <w:pStyle w:val="589B9607BC11456E9AD996EFB5FD04A9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47B35F0AD488419A82D97997774E2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C7889-7E3B-4393-B207-7C2C91B9ADFF}"/>
      </w:docPartPr>
      <w:docPartBody>
        <w:p w:rsidR="00C52F43" w:rsidRDefault="004D4B82" w:rsidP="004D4B82">
          <w:pPr>
            <w:pStyle w:val="47B35F0AD488419A82D97997774E2A0C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54173A93209148EA8786F1B58A657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AC941-A18E-4C84-961B-4170CC31546F}"/>
      </w:docPartPr>
      <w:docPartBody>
        <w:p w:rsidR="00C52F43" w:rsidRDefault="004D4B82" w:rsidP="004D4B82">
          <w:pPr>
            <w:pStyle w:val="54173A93209148EA8786F1B58A657521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A888C05B74D0418A9CC57590339A7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20E46-E736-4D6E-B11C-4415B67F4AD6}"/>
      </w:docPartPr>
      <w:docPartBody>
        <w:p w:rsidR="00A94C96" w:rsidRDefault="004D4B82" w:rsidP="004D4B82">
          <w:pPr>
            <w:pStyle w:val="A888C05B74D0418A9CC57590339A72C5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30197-3D01-4740-8623-98AA070065B2}"/>
      </w:docPartPr>
      <w:docPartBody>
        <w:p w:rsidR="00434AA1" w:rsidRDefault="004D4B82">
          <w:r w:rsidRPr="0042309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F3ACEBAD1E4BCA9635C46597D0A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33A0E-7839-415A-B095-9FED763454DF}"/>
      </w:docPartPr>
      <w:docPartBody>
        <w:p w:rsidR="00434AA1" w:rsidRDefault="004D4B82" w:rsidP="004D4B82">
          <w:pPr>
            <w:pStyle w:val="AAF3ACEBAD1E4BCA9635C46597D0A7F9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B22EF80148DF4B9B91A988580F83E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51CF2-914A-42B4-8148-8DDC407C7974}"/>
      </w:docPartPr>
      <w:docPartBody>
        <w:p w:rsidR="00434AA1" w:rsidRDefault="004D4B82" w:rsidP="004D4B82">
          <w:pPr>
            <w:pStyle w:val="B22EF80148DF4B9B91A988580F83E774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1F122177F3BB4021B5A8A69DCC99B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F92A5-CEA5-443D-A998-B29AA29D76AF}"/>
      </w:docPartPr>
      <w:docPartBody>
        <w:p w:rsidR="00434AA1" w:rsidRDefault="004D4B82" w:rsidP="004D4B82">
          <w:pPr>
            <w:pStyle w:val="1F122177F3BB4021B5A8A69DCC99BF5D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CE8D17F969A24110BDD545FC4C57D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0E1BB-6C2B-42D5-A181-C2C3FDA79F51}"/>
      </w:docPartPr>
      <w:docPartBody>
        <w:p w:rsidR="00434AA1" w:rsidRDefault="004D4B82" w:rsidP="004D4B82">
          <w:pPr>
            <w:pStyle w:val="CE8D17F969A24110BDD545FC4C57D1A5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579498F951E84F8385052B9D63A64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6C1BB-A2EA-4DC6-BCB7-D4E094004902}"/>
      </w:docPartPr>
      <w:docPartBody>
        <w:p w:rsidR="00434AA1" w:rsidRDefault="004D4B82" w:rsidP="004D4B82">
          <w:pPr>
            <w:pStyle w:val="579498F951E84F8385052B9D63A64C1D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4AEF46244EA049E5AD93281176DA1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97EF6-C219-44A6-B1AC-16DC0A015CD0}"/>
      </w:docPartPr>
      <w:docPartBody>
        <w:p w:rsidR="00434AA1" w:rsidRDefault="004D4B82" w:rsidP="004D4B82">
          <w:pPr>
            <w:pStyle w:val="4AEF46244EA049E5AD93281176DA189A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F1F4ED1CFB5245DDA92E1D201CB9F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6DCAA-88ED-4BE9-810B-83A95FEB1919}"/>
      </w:docPartPr>
      <w:docPartBody>
        <w:p w:rsidR="00000000" w:rsidRDefault="00434AA1" w:rsidP="00434AA1">
          <w:pPr>
            <w:pStyle w:val="F1F4ED1CFB5245DDA92E1D201CB9F097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80E8CB9B384743ACB2BFE8552E715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AAF98-43F3-498B-83A1-60D988754EAC}"/>
      </w:docPartPr>
      <w:docPartBody>
        <w:p w:rsidR="00000000" w:rsidRDefault="00434AA1" w:rsidP="00434AA1">
          <w:pPr>
            <w:pStyle w:val="80E8CB9B384743ACB2BFE8552E71505B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7C95EFB85FF141CD85A6FB3CD84B8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13891-A09E-4AF9-95CE-76708F9270E9}"/>
      </w:docPartPr>
      <w:docPartBody>
        <w:p w:rsidR="00000000" w:rsidRDefault="00434AA1" w:rsidP="00434AA1">
          <w:pPr>
            <w:pStyle w:val="7C95EFB85FF141CD85A6FB3CD84B8007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02F9ACC2CDB44001B06253E176B1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ECE7E-4565-4583-80B7-4AFE9CF51893}"/>
      </w:docPartPr>
      <w:docPartBody>
        <w:p w:rsidR="00000000" w:rsidRDefault="00434AA1" w:rsidP="00434AA1">
          <w:pPr>
            <w:pStyle w:val="02F9ACC2CDB44001B06253E176B1456B"/>
          </w:pPr>
          <w:r w:rsidRPr="00B921E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3FC8"/>
    <w:rsid w:val="0003650B"/>
    <w:rsid w:val="001824D1"/>
    <w:rsid w:val="002546C4"/>
    <w:rsid w:val="00434AA1"/>
    <w:rsid w:val="004D4B82"/>
    <w:rsid w:val="004F1418"/>
    <w:rsid w:val="006B0A91"/>
    <w:rsid w:val="00A27FF2"/>
    <w:rsid w:val="00A94C96"/>
    <w:rsid w:val="00B075B4"/>
    <w:rsid w:val="00C33FC8"/>
    <w:rsid w:val="00C52F43"/>
    <w:rsid w:val="00CC6B83"/>
    <w:rsid w:val="00D041D1"/>
    <w:rsid w:val="00E0175F"/>
    <w:rsid w:val="00E75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4AA1"/>
    <w:rPr>
      <w:color w:val="808080"/>
    </w:rPr>
  </w:style>
  <w:style w:type="paragraph" w:customStyle="1" w:styleId="D5A53FE7513349A2BD3DCB865EC14A42">
    <w:name w:val="D5A53FE7513349A2BD3DCB865EC14A42"/>
    <w:rsid w:val="00C33FC8"/>
  </w:style>
  <w:style w:type="paragraph" w:customStyle="1" w:styleId="C5CB17A1A2AA46F88E2B819298C60A8A">
    <w:name w:val="C5CB17A1A2AA46F88E2B819298C60A8A"/>
    <w:rsid w:val="00C33FC8"/>
  </w:style>
  <w:style w:type="paragraph" w:customStyle="1" w:styleId="6AB83326D01147869139673EC8143EAB">
    <w:name w:val="6AB83326D01147869139673EC8143EAB"/>
    <w:rsid w:val="00C33FC8"/>
  </w:style>
  <w:style w:type="paragraph" w:customStyle="1" w:styleId="402A79AF4AB24AB7A9EEDBFAB35677D1">
    <w:name w:val="402A79AF4AB24AB7A9EEDBFAB35677D1"/>
    <w:rsid w:val="00C33FC8"/>
  </w:style>
  <w:style w:type="paragraph" w:customStyle="1" w:styleId="D623F4C7CA284C7C95943842B6A2746B">
    <w:name w:val="D623F4C7CA284C7C95943842B6A2746B"/>
    <w:rsid w:val="00C33FC8"/>
  </w:style>
  <w:style w:type="paragraph" w:customStyle="1" w:styleId="2F72D8B15B074433B3BFA48D7AFE99A1">
    <w:name w:val="2F72D8B15B074433B3BFA48D7AFE99A1"/>
    <w:rsid w:val="00C33FC8"/>
  </w:style>
  <w:style w:type="paragraph" w:customStyle="1" w:styleId="2A2CD679CC35476793B6794F910156E3">
    <w:name w:val="2A2CD679CC35476793B6794F910156E3"/>
    <w:rsid w:val="00C33FC8"/>
  </w:style>
  <w:style w:type="paragraph" w:customStyle="1" w:styleId="0024B95188674141B1EDF2D87281D278">
    <w:name w:val="0024B95188674141B1EDF2D87281D278"/>
    <w:rsid w:val="00C33FC8"/>
  </w:style>
  <w:style w:type="paragraph" w:customStyle="1" w:styleId="1FB476BF9FA94950B27AE2FE71848D6D">
    <w:name w:val="1FB476BF9FA94950B27AE2FE71848D6D"/>
    <w:rsid w:val="00C33FC8"/>
  </w:style>
  <w:style w:type="paragraph" w:customStyle="1" w:styleId="2084B540EF134A64A679D24A702BDDB5">
    <w:name w:val="2084B540EF134A64A679D24A702BDDB5"/>
    <w:rsid w:val="00C33FC8"/>
  </w:style>
  <w:style w:type="paragraph" w:customStyle="1" w:styleId="8EABB34989164CBF914BCAAFA1EF95B8">
    <w:name w:val="8EABB34989164CBF914BCAAFA1EF95B8"/>
    <w:rsid w:val="00C33FC8"/>
  </w:style>
  <w:style w:type="paragraph" w:customStyle="1" w:styleId="8349A4E75BCD45E68ABC1852F25CA26D">
    <w:name w:val="8349A4E75BCD45E68ABC1852F25CA26D"/>
    <w:rsid w:val="00C33FC8"/>
  </w:style>
  <w:style w:type="paragraph" w:customStyle="1" w:styleId="5037270AE4E44F6A969DE7EFC0CB4A0F">
    <w:name w:val="5037270AE4E44F6A969DE7EFC0CB4A0F"/>
    <w:rsid w:val="00C33FC8"/>
  </w:style>
  <w:style w:type="paragraph" w:customStyle="1" w:styleId="4E87CB577CC54294BE3402C93BE87D59">
    <w:name w:val="4E87CB577CC54294BE3402C93BE87D59"/>
    <w:rsid w:val="00C33FC8"/>
  </w:style>
  <w:style w:type="paragraph" w:customStyle="1" w:styleId="FED7A0AF973E4D7E86807080305CB248">
    <w:name w:val="FED7A0AF973E4D7E86807080305CB248"/>
    <w:rsid w:val="00C33FC8"/>
  </w:style>
  <w:style w:type="paragraph" w:customStyle="1" w:styleId="067F067468434CC397C6AC386CBD9C32">
    <w:name w:val="067F067468434CC397C6AC386CBD9C32"/>
    <w:rsid w:val="00C33FC8"/>
  </w:style>
  <w:style w:type="paragraph" w:customStyle="1" w:styleId="3E49499AC45845AFAF3F4A0635F50E04">
    <w:name w:val="3E49499AC45845AFAF3F4A0635F50E04"/>
    <w:rsid w:val="00C33FC8"/>
  </w:style>
  <w:style w:type="paragraph" w:customStyle="1" w:styleId="6AD5F6F1E9D74546A4F7374196B472CA">
    <w:name w:val="6AD5F6F1E9D74546A4F7374196B472CA"/>
    <w:rsid w:val="00C33FC8"/>
  </w:style>
  <w:style w:type="paragraph" w:customStyle="1" w:styleId="69EF6C0B6D0B46FCA7913F2F29BDDEF8">
    <w:name w:val="69EF6C0B6D0B46FCA7913F2F29BDDEF8"/>
    <w:rsid w:val="00C33FC8"/>
  </w:style>
  <w:style w:type="paragraph" w:customStyle="1" w:styleId="54ED105EE7C448DFBB4EFC4B18F2DD04">
    <w:name w:val="54ED105EE7C448DFBB4EFC4B18F2DD04"/>
    <w:rsid w:val="00C33FC8"/>
  </w:style>
  <w:style w:type="paragraph" w:customStyle="1" w:styleId="BEB08DE6A7B54A31834746AF65613EEA">
    <w:name w:val="BEB08DE6A7B54A31834746AF65613EEA"/>
    <w:rsid w:val="00C33FC8"/>
  </w:style>
  <w:style w:type="paragraph" w:customStyle="1" w:styleId="C05321B29553492A80F796A98D9B0650">
    <w:name w:val="C05321B29553492A80F796A98D9B0650"/>
    <w:rsid w:val="00C33FC8"/>
  </w:style>
  <w:style w:type="paragraph" w:customStyle="1" w:styleId="C0F922AA40164E1BA5F46BC46EDA095B">
    <w:name w:val="C0F922AA40164E1BA5F46BC46EDA095B"/>
    <w:rsid w:val="00C33FC8"/>
  </w:style>
  <w:style w:type="paragraph" w:customStyle="1" w:styleId="417303A8B87A4A7586B1270279AFDD28">
    <w:name w:val="417303A8B87A4A7586B1270279AFDD28"/>
    <w:rsid w:val="00C33FC8"/>
  </w:style>
  <w:style w:type="paragraph" w:customStyle="1" w:styleId="3F9D1C4200F94C6B984529B1E26CD3D5">
    <w:name w:val="3F9D1C4200F94C6B984529B1E26CD3D5"/>
    <w:rsid w:val="00C33FC8"/>
  </w:style>
  <w:style w:type="paragraph" w:customStyle="1" w:styleId="ED5469C989CB49609D899D002B789DC1">
    <w:name w:val="ED5469C989CB49609D899D002B789DC1"/>
    <w:rsid w:val="00C33FC8"/>
  </w:style>
  <w:style w:type="paragraph" w:customStyle="1" w:styleId="E5BA457584B6428EB9269465FAC95AA8">
    <w:name w:val="E5BA457584B6428EB9269465FAC95AA8"/>
    <w:rsid w:val="00C33FC8"/>
  </w:style>
  <w:style w:type="paragraph" w:customStyle="1" w:styleId="3204741BCBD64416942C82351A0CE410">
    <w:name w:val="3204741BCBD64416942C82351A0CE410"/>
    <w:rsid w:val="00C33FC8"/>
  </w:style>
  <w:style w:type="paragraph" w:customStyle="1" w:styleId="9FECAF51FDF448E084B78E882D34AE04">
    <w:name w:val="9FECAF51FDF448E084B78E882D34AE04"/>
    <w:rsid w:val="00C33FC8"/>
  </w:style>
  <w:style w:type="paragraph" w:customStyle="1" w:styleId="2C5703B9B7C54288AE6906FB688055B3">
    <w:name w:val="2C5703B9B7C54288AE6906FB688055B3"/>
    <w:rsid w:val="00C33FC8"/>
  </w:style>
  <w:style w:type="paragraph" w:customStyle="1" w:styleId="589B9607BC11456E9AD996EFB5FD04A9">
    <w:name w:val="589B9607BC11456E9AD996EFB5FD04A9"/>
    <w:rsid w:val="00C33FC8"/>
  </w:style>
  <w:style w:type="paragraph" w:customStyle="1" w:styleId="47B35F0AD488419A82D97997774E2A0C">
    <w:name w:val="47B35F0AD488419A82D97997774E2A0C"/>
    <w:rsid w:val="00C33FC8"/>
  </w:style>
  <w:style w:type="paragraph" w:customStyle="1" w:styleId="54173A93209148EA8786F1B58A657521">
    <w:name w:val="54173A93209148EA8786F1B58A657521"/>
    <w:rsid w:val="00C33FC8"/>
  </w:style>
  <w:style w:type="paragraph" w:customStyle="1" w:styleId="B0BEE6A044014D209EE2D9B0C55AC537">
    <w:name w:val="B0BEE6A044014D209EE2D9B0C55AC537"/>
    <w:rsid w:val="00C33FC8"/>
  </w:style>
  <w:style w:type="paragraph" w:customStyle="1" w:styleId="5F3A79BEFE1F441BBF7E4618FCC94C09">
    <w:name w:val="5F3A79BEFE1F441BBF7E4618FCC94C09"/>
    <w:rsid w:val="00C33FC8"/>
  </w:style>
  <w:style w:type="paragraph" w:customStyle="1" w:styleId="676883442B5044D08097AF1F0FAF9578">
    <w:name w:val="676883442B5044D08097AF1F0FAF9578"/>
    <w:rsid w:val="00C33FC8"/>
  </w:style>
  <w:style w:type="paragraph" w:customStyle="1" w:styleId="D515C41F1FF94EE4B7BE9568A814B74D">
    <w:name w:val="D515C41F1FF94EE4B7BE9568A814B74D"/>
    <w:rsid w:val="00C33FC8"/>
  </w:style>
  <w:style w:type="paragraph" w:customStyle="1" w:styleId="4CD924FA15A34C6D8789432BAB271493">
    <w:name w:val="4CD924FA15A34C6D8789432BAB271493"/>
    <w:rsid w:val="00E0175F"/>
  </w:style>
  <w:style w:type="paragraph" w:customStyle="1" w:styleId="78D87C09ECF14C30A30B250A2322A4AB">
    <w:name w:val="78D87C09ECF14C30A30B250A2322A4AB"/>
    <w:rsid w:val="00E0175F"/>
  </w:style>
  <w:style w:type="paragraph" w:customStyle="1" w:styleId="0901ECA4474E4DA29AF14F2BB4119C50">
    <w:name w:val="0901ECA4474E4DA29AF14F2BB4119C50"/>
    <w:rsid w:val="00E0175F"/>
  </w:style>
  <w:style w:type="paragraph" w:customStyle="1" w:styleId="A7A35B7AD20B410089B6E07082F5AE98">
    <w:name w:val="A7A35B7AD20B410089B6E07082F5AE98"/>
    <w:rsid w:val="00E0175F"/>
  </w:style>
  <w:style w:type="paragraph" w:customStyle="1" w:styleId="A23734408BB54B129B89D1F7FBFF8168">
    <w:name w:val="A23734408BB54B129B89D1F7FBFF8168"/>
    <w:rsid w:val="00E0175F"/>
  </w:style>
  <w:style w:type="paragraph" w:customStyle="1" w:styleId="03E6A7B994A04B2FA97E60571E116082">
    <w:name w:val="03E6A7B994A04B2FA97E60571E116082"/>
    <w:rsid w:val="00E0175F"/>
  </w:style>
  <w:style w:type="paragraph" w:customStyle="1" w:styleId="648AA9519DC148CD8698F066A0D2D73D">
    <w:name w:val="648AA9519DC148CD8698F066A0D2D73D"/>
    <w:rsid w:val="00E0175F"/>
  </w:style>
  <w:style w:type="paragraph" w:customStyle="1" w:styleId="A888C05B74D0418A9CC57590339A72C5">
    <w:name w:val="A888C05B74D0418A9CC57590339A72C5"/>
    <w:rsid w:val="00E0175F"/>
  </w:style>
  <w:style w:type="paragraph" w:customStyle="1" w:styleId="A2B193629E2F4088A9E5E9CC094DFF55">
    <w:name w:val="A2B193629E2F4088A9E5E9CC094DFF55"/>
    <w:rsid w:val="00E0175F"/>
  </w:style>
  <w:style w:type="paragraph" w:customStyle="1" w:styleId="FA7C1F5D54DC40958BCD27F6FE23A6CD">
    <w:name w:val="FA7C1F5D54DC40958BCD27F6FE23A6CD"/>
    <w:rsid w:val="00E0175F"/>
  </w:style>
  <w:style w:type="paragraph" w:customStyle="1" w:styleId="0B7C7D9BBE0C4ADEB269215F9696A3A4">
    <w:name w:val="0B7C7D9BBE0C4ADEB269215F9696A3A4"/>
    <w:rsid w:val="00E0175F"/>
  </w:style>
  <w:style w:type="paragraph" w:customStyle="1" w:styleId="DefaultPlaceholder1081868574">
    <w:name w:val="DefaultPlaceholder_1081868574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FED7A0AF973E4D7E86807080305CB2481">
    <w:name w:val="FED7A0AF973E4D7E86807080305CB248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05321B29553492A80F796A98D9B06501">
    <w:name w:val="C05321B29553492A80F796A98D9B0650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0F922AA40164E1BA5F46BC46EDA095B1">
    <w:name w:val="C0F922AA40164E1BA5F46BC46EDA095B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3204741BCBD64416942C82351A0CE4101">
    <w:name w:val="3204741BCBD64416942C82351A0CE410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9FECAF51FDF448E084B78E882D34AE041">
    <w:name w:val="9FECAF51FDF448E084B78E882D34AE04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2C5703B9B7C54288AE6906FB688055B31">
    <w:name w:val="2C5703B9B7C54288AE6906FB688055B3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89B9607BC11456E9AD996EFB5FD04A91">
    <w:name w:val="589B9607BC11456E9AD996EFB5FD04A9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47B35F0AD488419A82D97997774E2A0C1">
    <w:name w:val="47B35F0AD488419A82D97997774E2A0C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4173A93209148EA8786F1B58A6575211">
    <w:name w:val="54173A93209148EA8786F1B58A657521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A888C05B74D0418A9CC57590339A72C51">
    <w:name w:val="A888C05B74D0418A9CC57590339A72C51"/>
    <w:rsid w:val="004D4B8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AAF3ACEBAD1E4BCA9635C46597D0A7F9">
    <w:name w:val="AAF3ACEBAD1E4BCA9635C46597D0A7F9"/>
    <w:rsid w:val="004D4B82"/>
  </w:style>
  <w:style w:type="paragraph" w:customStyle="1" w:styleId="B22EF80148DF4B9B91A988580F83E774">
    <w:name w:val="B22EF80148DF4B9B91A988580F83E774"/>
    <w:rsid w:val="004D4B82"/>
  </w:style>
  <w:style w:type="paragraph" w:customStyle="1" w:styleId="1F122177F3BB4021B5A8A69DCC99BF5D">
    <w:name w:val="1F122177F3BB4021B5A8A69DCC99BF5D"/>
    <w:rsid w:val="004D4B82"/>
  </w:style>
  <w:style w:type="paragraph" w:customStyle="1" w:styleId="CE8D17F969A24110BDD545FC4C57D1A5">
    <w:name w:val="CE8D17F969A24110BDD545FC4C57D1A5"/>
    <w:rsid w:val="004D4B82"/>
  </w:style>
  <w:style w:type="paragraph" w:customStyle="1" w:styleId="579498F951E84F8385052B9D63A64C1D">
    <w:name w:val="579498F951E84F8385052B9D63A64C1D"/>
    <w:rsid w:val="004D4B82"/>
  </w:style>
  <w:style w:type="paragraph" w:customStyle="1" w:styleId="4AEF46244EA049E5AD93281176DA189A">
    <w:name w:val="4AEF46244EA049E5AD93281176DA189A"/>
    <w:rsid w:val="004D4B82"/>
  </w:style>
  <w:style w:type="paragraph" w:customStyle="1" w:styleId="F5DF09EA1BAE4E46B5D98E4F83813A3D">
    <w:name w:val="F5DF09EA1BAE4E46B5D98E4F83813A3D"/>
    <w:rsid w:val="00434AA1"/>
  </w:style>
  <w:style w:type="paragraph" w:customStyle="1" w:styleId="255F7DCCA5AD464FB05204DC833FE2A0">
    <w:name w:val="255F7DCCA5AD464FB05204DC833FE2A0"/>
    <w:rsid w:val="00434AA1"/>
  </w:style>
  <w:style w:type="paragraph" w:customStyle="1" w:styleId="7A05B0D144C4488C8B013919895E4775">
    <w:name w:val="7A05B0D144C4488C8B013919895E4775"/>
    <w:rsid w:val="00434AA1"/>
  </w:style>
  <w:style w:type="paragraph" w:customStyle="1" w:styleId="9C0BDBD4F05B40CD843312B0DB08F6AF">
    <w:name w:val="9C0BDBD4F05B40CD843312B0DB08F6AF"/>
    <w:rsid w:val="00434AA1"/>
  </w:style>
  <w:style w:type="paragraph" w:customStyle="1" w:styleId="16AC6736FAF840E08C939B29A210FCD4">
    <w:name w:val="16AC6736FAF840E08C939B29A210FCD4"/>
    <w:rsid w:val="00434AA1"/>
  </w:style>
  <w:style w:type="paragraph" w:customStyle="1" w:styleId="B7E3E7B282F94D3CB5C099F9EC61578F">
    <w:name w:val="B7E3E7B282F94D3CB5C099F9EC61578F"/>
    <w:rsid w:val="00434AA1"/>
  </w:style>
  <w:style w:type="paragraph" w:customStyle="1" w:styleId="F42A35D4C278470ABFC413763E569A5B">
    <w:name w:val="F42A35D4C278470ABFC413763E569A5B"/>
    <w:rsid w:val="00434AA1"/>
  </w:style>
  <w:style w:type="paragraph" w:customStyle="1" w:styleId="EA531D457E804835BD9042CAF50799C5">
    <w:name w:val="EA531D457E804835BD9042CAF50799C5"/>
    <w:rsid w:val="00434AA1"/>
  </w:style>
  <w:style w:type="paragraph" w:customStyle="1" w:styleId="72A9C500CE89437EBEE721FB4A26696E">
    <w:name w:val="72A9C500CE89437EBEE721FB4A26696E"/>
    <w:rsid w:val="00434AA1"/>
  </w:style>
  <w:style w:type="paragraph" w:customStyle="1" w:styleId="3DFCF4D028A64025A9AD7B0CB81B7D05">
    <w:name w:val="3DFCF4D028A64025A9AD7B0CB81B7D05"/>
    <w:rsid w:val="00434AA1"/>
  </w:style>
  <w:style w:type="paragraph" w:customStyle="1" w:styleId="490B78FF8FCA4A03A57E0291AE6794B2">
    <w:name w:val="490B78FF8FCA4A03A57E0291AE6794B2"/>
    <w:rsid w:val="00434AA1"/>
  </w:style>
  <w:style w:type="paragraph" w:customStyle="1" w:styleId="F4515D9F6F954D4ABD2C6B43330C88A1">
    <w:name w:val="F4515D9F6F954D4ABD2C6B43330C88A1"/>
    <w:rsid w:val="00434AA1"/>
  </w:style>
  <w:style w:type="paragraph" w:customStyle="1" w:styleId="2763EE4382B84EC79AC3F5AECF0D0AEE">
    <w:name w:val="2763EE4382B84EC79AC3F5AECF0D0AEE"/>
    <w:rsid w:val="00434AA1"/>
  </w:style>
  <w:style w:type="paragraph" w:customStyle="1" w:styleId="BF9140256F42424B9B066473C9A72E04">
    <w:name w:val="BF9140256F42424B9B066473C9A72E04"/>
    <w:rsid w:val="00434AA1"/>
  </w:style>
  <w:style w:type="paragraph" w:customStyle="1" w:styleId="7AE756F7730B4F7199793F14F3156488">
    <w:name w:val="7AE756F7730B4F7199793F14F3156488"/>
    <w:rsid w:val="00434AA1"/>
  </w:style>
  <w:style w:type="paragraph" w:customStyle="1" w:styleId="726973D83FD64E66BB40ADCC45BEAC95">
    <w:name w:val="726973D83FD64E66BB40ADCC45BEAC95"/>
    <w:rsid w:val="00434AA1"/>
  </w:style>
  <w:style w:type="paragraph" w:customStyle="1" w:styleId="238051367FE04EAFB88E17AADC203534">
    <w:name w:val="238051367FE04EAFB88E17AADC203534"/>
    <w:rsid w:val="00434AA1"/>
  </w:style>
  <w:style w:type="paragraph" w:customStyle="1" w:styleId="F1F4ED1CFB5245DDA92E1D201CB9F097">
    <w:name w:val="F1F4ED1CFB5245DDA92E1D201CB9F097"/>
    <w:rsid w:val="00434AA1"/>
  </w:style>
  <w:style w:type="paragraph" w:customStyle="1" w:styleId="80E8CB9B384743ACB2BFE8552E71505B">
    <w:name w:val="80E8CB9B384743ACB2BFE8552E71505B"/>
    <w:rsid w:val="00434AA1"/>
  </w:style>
  <w:style w:type="paragraph" w:customStyle="1" w:styleId="7C95EFB85FF141CD85A6FB3CD84B8007">
    <w:name w:val="7C95EFB85FF141CD85A6FB3CD84B8007"/>
    <w:rsid w:val="00434AA1"/>
  </w:style>
  <w:style w:type="paragraph" w:customStyle="1" w:styleId="02F9ACC2CDB44001B06253E176B1456B">
    <w:name w:val="02F9ACC2CDB44001B06253E176B1456B"/>
    <w:rsid w:val="00434A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33CCE-77F9-4EF3-9FF6-E776D34D4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 3 Application Form</vt:lpstr>
    </vt:vector>
  </TitlesOfParts>
  <Company>LCS Ltd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3 Application Form</dc:title>
  <dc:subject>LCS</dc:subject>
  <dc:creator>Simon Elias</dc:creator>
  <cp:keywords/>
  <dc:description/>
  <cp:lastModifiedBy>Simon Elias</cp:lastModifiedBy>
  <cp:revision>7</cp:revision>
  <cp:lastPrinted>2014-09-19T13:31:00Z</cp:lastPrinted>
  <dcterms:created xsi:type="dcterms:W3CDTF">2017-08-21T08:05:00Z</dcterms:created>
  <dcterms:modified xsi:type="dcterms:W3CDTF">2017-08-21T08:22:00Z</dcterms:modified>
  <cp:category>Level 3 Programme</cp:category>
</cp:coreProperties>
</file>